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65BC" w:rsidRDefault="00FC65BC" w:rsidP="00FC65BC">
      <w:pPr>
        <w:spacing w:before="1" w:after="0" w:line="240" w:lineRule="exact"/>
        <w:rPr>
          <w:sz w:val="24"/>
          <w:szCs w:val="24"/>
        </w:rPr>
      </w:pPr>
    </w:p>
    <w:p w:rsidR="00FC65BC" w:rsidRDefault="00FC65BC" w:rsidP="00FC65BC">
      <w:pPr>
        <w:spacing w:before="25"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G</w:t>
      </w:r>
      <w:r>
        <w:rPr>
          <w:rFonts w:ascii="Arial" w:eastAsia="Arial" w:hAnsi="Arial" w:cs="Arial"/>
          <w:b/>
          <w:bCs/>
          <w:color w:val="008CD1"/>
          <w:spacing w:val="1"/>
          <w:w w:val="95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008CD1"/>
          <w:spacing w:val="5"/>
          <w:w w:val="95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008CD1"/>
          <w:spacing w:val="3"/>
          <w:w w:val="95"/>
          <w:sz w:val="24"/>
          <w:szCs w:val="24"/>
        </w:rPr>
        <w:t>B</w:t>
      </w:r>
      <w:r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8CD1"/>
          <w:w w:val="95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008CD1"/>
          <w:spacing w:val="26"/>
          <w:w w:val="9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8CD1"/>
          <w:spacing w:val="-2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OM</w:t>
      </w:r>
      <w:r>
        <w:rPr>
          <w:rFonts w:ascii="Arial" w:eastAsia="Arial" w:hAnsi="Arial" w:cs="Arial"/>
          <w:b/>
          <w:bCs/>
          <w:color w:val="008CD1"/>
          <w:sz w:val="24"/>
          <w:szCs w:val="24"/>
        </w:rPr>
        <w:t>P</w:t>
      </w:r>
      <w:r>
        <w:rPr>
          <w:rFonts w:ascii="Arial" w:eastAsia="Arial" w:hAnsi="Arial" w:cs="Arial"/>
          <w:b/>
          <w:bCs/>
          <w:color w:val="008CD1"/>
          <w:spacing w:val="3"/>
          <w:sz w:val="24"/>
          <w:szCs w:val="24"/>
        </w:rPr>
        <w:t>ET</w:t>
      </w:r>
      <w:r>
        <w:rPr>
          <w:rFonts w:ascii="Arial" w:eastAsia="Arial" w:hAnsi="Arial" w:cs="Arial"/>
          <w:b/>
          <w:bCs/>
          <w:color w:val="008CD1"/>
          <w:spacing w:val="4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N</w:t>
      </w:r>
      <w:r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008CD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8CD1"/>
          <w:spacing w:val="5"/>
          <w:w w:val="113"/>
          <w:sz w:val="24"/>
          <w:szCs w:val="24"/>
        </w:rPr>
        <w:t>M</w:t>
      </w:r>
      <w:r>
        <w:rPr>
          <w:rFonts w:ascii="Arial" w:eastAsia="Arial" w:hAnsi="Arial" w:cs="Arial"/>
          <w:b/>
          <w:bCs/>
          <w:color w:val="008CD1"/>
          <w:spacing w:val="-12"/>
          <w:w w:val="102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8CD1"/>
          <w:spacing w:val="3"/>
          <w:w w:val="93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008CD1"/>
          <w:spacing w:val="5"/>
          <w:w w:val="89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008CD1"/>
          <w:spacing w:val="4"/>
          <w:w w:val="106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>X FOR ENGINEERING AND TECHNOLOGY EDUCATION</w:t>
      </w:r>
    </w:p>
    <w:p w:rsidR="00FC65BC" w:rsidRDefault="00FC65BC" w:rsidP="00FC65BC">
      <w:pPr>
        <w:spacing w:after="0" w:line="160" w:lineRule="exact"/>
        <w:rPr>
          <w:sz w:val="16"/>
          <w:szCs w:val="16"/>
        </w:rPr>
      </w:pPr>
    </w:p>
    <w:p w:rsidR="00FC65BC" w:rsidRDefault="00FC65BC" w:rsidP="00FC65BC">
      <w:pPr>
        <w:spacing w:after="0" w:line="240" w:lineRule="auto"/>
        <w:ind w:right="-20" w:firstLine="7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color w:val="4D525A"/>
          <w:spacing w:val="1"/>
          <w:sz w:val="18"/>
          <w:szCs w:val="18"/>
        </w:rPr>
        <w:t>Gl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t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c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p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ci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osi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n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rs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5"/>
          <w:w w:val="9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3"/>
          <w:w w:val="9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2"/>
          <w:sz w:val="18"/>
          <w:szCs w:val="18"/>
        </w:rPr>
        <w:t>ue</w:t>
      </w:r>
      <w:r>
        <w:rPr>
          <w:rFonts w:ascii="Arial" w:eastAsia="Arial" w:hAnsi="Arial" w:cs="Arial"/>
          <w:color w:val="4D525A"/>
          <w:w w:val="9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9"/>
          <w:w w:val="9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of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gl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2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c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FC65BC">
      <w:pPr>
        <w:spacing w:after="0" w:line="180" w:lineRule="exact"/>
        <w:rPr>
          <w:sz w:val="18"/>
          <w:szCs w:val="18"/>
        </w:rPr>
      </w:pPr>
    </w:p>
    <w:p w:rsidR="00FC65BC" w:rsidRDefault="00FC65BC" w:rsidP="00FC65BC">
      <w:pPr>
        <w:spacing w:after="0" w:line="200" w:lineRule="exact"/>
        <w:rPr>
          <w:sz w:val="20"/>
          <w:szCs w:val="20"/>
        </w:rPr>
      </w:pPr>
    </w:p>
    <w:p w:rsidR="00FC65BC" w:rsidRDefault="00FC65BC" w:rsidP="00FC65BC">
      <w:pPr>
        <w:spacing w:after="0"/>
        <w:sectPr w:rsidR="00FC65BC" w:rsidSect="00EE2595">
          <w:headerReference w:type="default" r:id="rId8"/>
          <w:footerReference w:type="default" r:id="rId9"/>
          <w:pgSz w:w="12240" w:h="15840"/>
          <w:pgMar w:top="720" w:right="720" w:bottom="720" w:left="720" w:header="0" w:footer="288" w:gutter="0"/>
          <w:pgNumType w:start="2"/>
          <w:cols w:space="720"/>
          <w:docGrid w:linePitch="299"/>
        </w:sectPr>
      </w:pPr>
    </w:p>
    <w:p w:rsidR="00FC65BC" w:rsidRDefault="00FC65BC" w:rsidP="00FC65BC">
      <w:pPr>
        <w:spacing w:after="0" w:line="240" w:lineRule="atLeast"/>
        <w:ind w:left="1680" w:right="-5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INVE</w:t>
      </w:r>
      <w:r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S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IG</w:t>
      </w:r>
      <w:r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H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2"/>
          <w:sz w:val="18"/>
          <w:szCs w:val="18"/>
        </w:rPr>
        <w:t xml:space="preserve"> W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R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L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D</w:t>
      </w:r>
    </w:p>
    <w:p w:rsidR="00FC65BC" w:rsidRDefault="00FC65BC" w:rsidP="00FC65BC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R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G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NI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Z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3"/>
          <w:sz w:val="18"/>
          <w:szCs w:val="18"/>
        </w:rPr>
        <w:t>P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6"/>
          <w:w w:val="89"/>
          <w:sz w:val="18"/>
          <w:szCs w:val="18"/>
        </w:rPr>
        <w:t>R</w:t>
      </w:r>
      <w:r>
        <w:rPr>
          <w:rFonts w:ascii="Arial" w:eastAsia="Arial" w:hAnsi="Arial" w:cs="Arial"/>
          <w:b/>
          <w:bCs/>
          <w:color w:val="FFFFFF"/>
          <w:spacing w:val="5"/>
          <w:w w:val="86"/>
          <w:sz w:val="18"/>
          <w:szCs w:val="18"/>
        </w:rPr>
        <w:t>S</w:t>
      </w:r>
      <w:r>
        <w:rPr>
          <w:rFonts w:ascii="Arial" w:eastAsia="Arial" w:hAnsi="Arial" w:cs="Arial"/>
          <w:b/>
          <w:bCs/>
          <w:color w:val="FFFFFF"/>
          <w:spacing w:val="3"/>
          <w:w w:val="94"/>
          <w:sz w:val="18"/>
          <w:szCs w:val="18"/>
        </w:rPr>
        <w:t>P</w:t>
      </w:r>
      <w:r>
        <w:rPr>
          <w:rFonts w:ascii="Arial" w:eastAsia="Arial" w:hAnsi="Arial" w:cs="Arial"/>
          <w:b/>
          <w:bCs/>
          <w:color w:val="FFFFFF"/>
          <w:spacing w:val="4"/>
          <w:w w:val="9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5"/>
          <w:w w:val="105"/>
          <w:sz w:val="18"/>
          <w:szCs w:val="18"/>
        </w:rPr>
        <w:t>V</w:t>
      </w:r>
      <w:r>
        <w:rPr>
          <w:rFonts w:ascii="Arial" w:eastAsia="Arial" w:hAnsi="Arial" w:cs="Arial"/>
          <w:b/>
          <w:bCs/>
          <w:color w:val="FFFFFF"/>
          <w:spacing w:val="5"/>
          <w:w w:val="9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w w:val="86"/>
          <w:sz w:val="18"/>
          <w:szCs w:val="18"/>
        </w:rPr>
        <w:t>S</w:t>
      </w:r>
    </w:p>
    <w:p w:rsidR="00FC65BC" w:rsidRDefault="00FC65BC" w:rsidP="00FC65BC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1"/>
          <w:w w:val="94"/>
          <w:sz w:val="18"/>
          <w:szCs w:val="18"/>
        </w:rPr>
        <w:lastRenderedPageBreak/>
        <w:t>C</w:t>
      </w:r>
      <w:r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6"/>
          <w:w w:val="113"/>
          <w:sz w:val="18"/>
          <w:szCs w:val="18"/>
        </w:rPr>
        <w:t>M</w:t>
      </w:r>
      <w:r>
        <w:rPr>
          <w:rFonts w:ascii="Arial" w:eastAsia="Arial" w:hAnsi="Arial" w:cs="Arial"/>
          <w:b/>
          <w:bCs/>
          <w:color w:val="FFFFFF"/>
          <w:spacing w:val="5"/>
          <w:w w:val="113"/>
          <w:sz w:val="18"/>
          <w:szCs w:val="18"/>
        </w:rPr>
        <w:t>M</w:t>
      </w:r>
      <w:r>
        <w:rPr>
          <w:rFonts w:ascii="Arial" w:eastAsia="Arial" w:hAnsi="Arial" w:cs="Arial"/>
          <w:b/>
          <w:bCs/>
          <w:color w:val="FFFFFF"/>
          <w:spacing w:val="5"/>
          <w:w w:val="102"/>
          <w:sz w:val="18"/>
          <w:szCs w:val="18"/>
        </w:rPr>
        <w:t>U</w:t>
      </w:r>
      <w:r>
        <w:rPr>
          <w:rFonts w:ascii="Arial" w:eastAsia="Arial" w:hAnsi="Arial" w:cs="Arial"/>
          <w:b/>
          <w:bCs/>
          <w:color w:val="FFFFFF"/>
          <w:spacing w:val="6"/>
          <w:w w:val="112"/>
          <w:sz w:val="18"/>
          <w:szCs w:val="18"/>
        </w:rPr>
        <w:t>N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7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-6"/>
          <w:w w:val="102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4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w w:val="94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ID</w:t>
      </w:r>
      <w:r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8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S</w:t>
      </w:r>
    </w:p>
    <w:p w:rsidR="00FC65BC" w:rsidRDefault="00FC65BC" w:rsidP="00FC65BC">
      <w:pPr>
        <w:spacing w:after="0" w:line="240" w:lineRule="atLeast"/>
        <w:ind w:right="2515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lastRenderedPageBreak/>
        <w:t>T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K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w w:val="102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w w:val="112"/>
          <w:sz w:val="18"/>
          <w:szCs w:val="18"/>
        </w:rPr>
        <w:t>N</w:t>
      </w:r>
    </w:p>
    <w:p w:rsidR="00FC65BC" w:rsidRDefault="00FC65BC" w:rsidP="00FC65BC">
      <w:pPr>
        <w:spacing w:after="0"/>
        <w:sectPr w:rsidR="00FC65BC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911" w:space="1189"/>
            <w:col w:w="1350" w:space="1070"/>
            <w:col w:w="1459" w:space="961"/>
            <w:col w:w="3300"/>
          </w:cols>
        </w:sectPr>
      </w:pPr>
    </w:p>
    <w:p w:rsidR="00FC65BC" w:rsidRDefault="00FC65BC" w:rsidP="00FC65BC">
      <w:pPr>
        <w:spacing w:before="1" w:after="0" w:line="140" w:lineRule="exact"/>
        <w:rPr>
          <w:sz w:val="14"/>
          <w:szCs w:val="14"/>
        </w:rPr>
      </w:pPr>
    </w:p>
    <w:p w:rsidR="00FC65BC" w:rsidRDefault="00FC65BC" w:rsidP="00FC65BC">
      <w:pPr>
        <w:spacing w:after="0"/>
        <w:sectPr w:rsidR="00FC65BC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FC65BC" w:rsidRDefault="00FC65BC" w:rsidP="00FC65BC">
      <w:pPr>
        <w:spacing w:before="28" w:after="0" w:line="278" w:lineRule="auto"/>
        <w:ind w:left="1680" w:right="-51"/>
        <w:rPr>
          <w:rFonts w:ascii="Arial" w:eastAsia="Arial" w:hAnsi="Arial" w:cs="Arial"/>
          <w:sz w:val="18"/>
          <w:szCs w:val="18"/>
        </w:rPr>
      </w:pPr>
      <w:r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EFA3F33" wp14:editId="31574246">
                <wp:simplePos x="0" y="0"/>
                <wp:positionH relativeFrom="page">
                  <wp:posOffset>984250</wp:posOffset>
                </wp:positionH>
                <wp:positionV relativeFrom="paragraph">
                  <wp:posOffset>-434975</wp:posOffset>
                </wp:positionV>
                <wp:extent cx="6159500" cy="403860"/>
                <wp:effectExtent l="3175" t="3175" r="0" b="2540"/>
                <wp:wrapNone/>
                <wp:docPr id="617" name="Group 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9500" cy="403860"/>
                          <a:chOff x="1550" y="-685"/>
                          <a:chExt cx="9700" cy="636"/>
                        </a:xfrm>
                      </wpg:grpSpPr>
                      <wpg:grpSp>
                        <wpg:cNvPr id="618" name="Group 517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2420" cy="616"/>
                            <a:chOff x="1560" y="-675"/>
                            <a:chExt cx="2420" cy="616"/>
                          </a:xfrm>
                        </wpg:grpSpPr>
                        <wps:wsp>
                          <wps:cNvPr id="619" name="Freeform 518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3980 1560"/>
                                <a:gd name="T1" fmla="*/ T0 w 2420"/>
                                <a:gd name="T2" fmla="+- 0 -675 -675"/>
                                <a:gd name="T3" fmla="*/ -675 h 616"/>
                                <a:gd name="T4" fmla="+- 0 1560 1560"/>
                                <a:gd name="T5" fmla="*/ T4 w 2420"/>
                                <a:gd name="T6" fmla="+- 0 -675 -675"/>
                                <a:gd name="T7" fmla="*/ -675 h 616"/>
                                <a:gd name="T8" fmla="+- 0 1560 1560"/>
                                <a:gd name="T9" fmla="*/ T8 w 2420"/>
                                <a:gd name="T10" fmla="+- 0 -59 -675"/>
                                <a:gd name="T11" fmla="*/ -59 h 616"/>
                                <a:gd name="T12" fmla="+- 0 3980 156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3980 156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0" name="Group 515"/>
                        <wpg:cNvGrpSpPr>
                          <a:grpSpLocks/>
                        </wpg:cNvGrpSpPr>
                        <wpg:grpSpPr bwMode="auto">
                          <a:xfrm>
                            <a:off x="3980" y="-675"/>
                            <a:ext cx="2420" cy="616"/>
                            <a:chOff x="3980" y="-675"/>
                            <a:chExt cx="2420" cy="616"/>
                          </a:xfrm>
                        </wpg:grpSpPr>
                        <wps:wsp>
                          <wps:cNvPr id="621" name="Freeform 516"/>
                          <wps:cNvSpPr>
                            <a:spLocks/>
                          </wps:cNvSpPr>
                          <wps:spPr bwMode="auto">
                            <a:xfrm>
                              <a:off x="398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6400 3980"/>
                                <a:gd name="T1" fmla="*/ T0 w 2420"/>
                                <a:gd name="T2" fmla="+- 0 -675 -675"/>
                                <a:gd name="T3" fmla="*/ -675 h 616"/>
                                <a:gd name="T4" fmla="+- 0 3980 3980"/>
                                <a:gd name="T5" fmla="*/ T4 w 2420"/>
                                <a:gd name="T6" fmla="+- 0 -675 -675"/>
                                <a:gd name="T7" fmla="*/ -675 h 616"/>
                                <a:gd name="T8" fmla="+- 0 3980 3980"/>
                                <a:gd name="T9" fmla="*/ T8 w 2420"/>
                                <a:gd name="T10" fmla="+- 0 -59 -675"/>
                                <a:gd name="T11" fmla="*/ -59 h 616"/>
                                <a:gd name="T12" fmla="+- 0 6400 398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6400 398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2" name="Group 513"/>
                        <wpg:cNvGrpSpPr>
                          <a:grpSpLocks/>
                        </wpg:cNvGrpSpPr>
                        <wpg:grpSpPr bwMode="auto">
                          <a:xfrm>
                            <a:off x="6400" y="-675"/>
                            <a:ext cx="2420" cy="616"/>
                            <a:chOff x="6400" y="-675"/>
                            <a:chExt cx="2420" cy="616"/>
                          </a:xfrm>
                        </wpg:grpSpPr>
                        <wps:wsp>
                          <wps:cNvPr id="623" name="Freeform 514"/>
                          <wps:cNvSpPr>
                            <a:spLocks/>
                          </wps:cNvSpPr>
                          <wps:spPr bwMode="auto">
                            <a:xfrm>
                              <a:off x="640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8820 6400"/>
                                <a:gd name="T1" fmla="*/ T0 w 2420"/>
                                <a:gd name="T2" fmla="+- 0 -675 -675"/>
                                <a:gd name="T3" fmla="*/ -675 h 616"/>
                                <a:gd name="T4" fmla="+- 0 6400 6400"/>
                                <a:gd name="T5" fmla="*/ T4 w 2420"/>
                                <a:gd name="T6" fmla="+- 0 -675 -675"/>
                                <a:gd name="T7" fmla="*/ -675 h 616"/>
                                <a:gd name="T8" fmla="+- 0 6400 6400"/>
                                <a:gd name="T9" fmla="*/ T8 w 2420"/>
                                <a:gd name="T10" fmla="+- 0 -59 -675"/>
                                <a:gd name="T11" fmla="*/ -59 h 616"/>
                                <a:gd name="T12" fmla="+- 0 8820 640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8820 640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4" name="Group 511"/>
                        <wpg:cNvGrpSpPr>
                          <a:grpSpLocks/>
                        </wpg:cNvGrpSpPr>
                        <wpg:grpSpPr bwMode="auto">
                          <a:xfrm>
                            <a:off x="8820" y="-675"/>
                            <a:ext cx="2420" cy="616"/>
                            <a:chOff x="8820" y="-675"/>
                            <a:chExt cx="2420" cy="616"/>
                          </a:xfrm>
                        </wpg:grpSpPr>
                        <wps:wsp>
                          <wps:cNvPr id="625" name="Freeform 512"/>
                          <wps:cNvSpPr>
                            <a:spLocks/>
                          </wps:cNvSpPr>
                          <wps:spPr bwMode="auto">
                            <a:xfrm>
                              <a:off x="882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11240 8820"/>
                                <a:gd name="T1" fmla="*/ T0 w 2420"/>
                                <a:gd name="T2" fmla="+- 0 -675 -675"/>
                                <a:gd name="T3" fmla="*/ -675 h 616"/>
                                <a:gd name="T4" fmla="+- 0 8820 8820"/>
                                <a:gd name="T5" fmla="*/ T4 w 2420"/>
                                <a:gd name="T6" fmla="+- 0 -675 -675"/>
                                <a:gd name="T7" fmla="*/ -675 h 616"/>
                                <a:gd name="T8" fmla="+- 0 8820 8820"/>
                                <a:gd name="T9" fmla="*/ T8 w 2420"/>
                                <a:gd name="T10" fmla="+- 0 -59 -675"/>
                                <a:gd name="T11" fmla="*/ -59 h 616"/>
                                <a:gd name="T12" fmla="+- 0 11240 882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11240 882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6" name="Group 509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9680" cy="2"/>
                            <a:chOff x="1560" y="-675"/>
                            <a:chExt cx="9680" cy="2"/>
                          </a:xfrm>
                        </wpg:grpSpPr>
                        <wps:wsp>
                          <wps:cNvPr id="627" name="Freeform 510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1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8" name="Group 507"/>
                        <wpg:cNvGrpSpPr>
                          <a:grpSpLocks/>
                        </wpg:cNvGrpSpPr>
                        <wpg:grpSpPr bwMode="auto">
                          <a:xfrm>
                            <a:off x="1560" y="-59"/>
                            <a:ext cx="9680" cy="2"/>
                            <a:chOff x="1560" y="-59"/>
                            <a:chExt cx="9680" cy="2"/>
                          </a:xfrm>
                        </wpg:grpSpPr>
                        <wps:wsp>
                          <wps:cNvPr id="629" name="Freeform 508"/>
                          <wps:cNvSpPr>
                            <a:spLocks/>
                          </wps:cNvSpPr>
                          <wps:spPr bwMode="auto">
                            <a:xfrm>
                              <a:off x="1560" y="-59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6" o:spid="_x0000_s1026" style="position:absolute;margin-left:77.5pt;margin-top:-34.25pt;width:485pt;height:31.8pt;z-index:-251657216;mso-position-horizontal-relative:page" coordorigin="1550,-685" coordsize="9700,6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">
                <v:group id="Group 517" o:spid="_x0000_s1027" style="position:absolute;left:1560;top:-675;width:2420;height:616" coordorigin="156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MHN4s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pZx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DBzeLCAAAA3AAAAA8A&#10;AAAAAAAAAAAAAAAAqgIAAGRycy9kb3ducmV2LnhtbFBLBQYAAAAABAAEAPoAAACZAwAAAAA=&#10;">
                  <v:shape id="Freeform 518" o:spid="_x0000_s1028" style="position:absolute;left:156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xe4ucQA&#10;AADcAAAADwAAAGRycy9kb3ducmV2LnhtbESP3WoCMRSE7wu+QzhC72p2RRbdGkVa/LmrWh/gsDlu&#10;FjcnYRN169M3hYKXw8x8w8yXvW3FjbrQOFaQjzIQxJXTDdcKTt/rtymIEJE1to5JwQ8FWC4GL3Ms&#10;tbvzgW7HWIsE4VCiAhOjL6UMlSGLYeQ8cfLOrrMYk+xqqTu8J7ht5TjLCmmx4bRg0NOHoepyvFoF&#10;j8uOJ8XX5jTJvV+Z7afe789aqddhv3oHEamPz/B/e6cVFPkM/s6kI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cXuLnEAAAA3AAAAA8AAAAAAAAAAAAAAAAAmAIAAGRycy9k&#10;b3ducmV2LnhtbFBLBQYAAAAABAAEAPUAAACJAwAAAAA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5" o:spid="_x0000_s1029" style="position:absolute;left:3980;top:-675;width:2420;height:616" coordorigin="398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NsLWc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Zgf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A2wtZwwAAANwAAAAP&#10;AAAAAAAAAAAAAAAAAKoCAABkcnMvZG93bnJldi54bWxQSwUGAAAAAAQABAD6AAAAmgMAAAAA&#10;">
                  <v:shape id="Freeform 516" o:spid="_x0000_s1030" style="position:absolute;left:398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1+AsMA&#10;AADcAAAADwAAAGRycy9kb3ducmV2LnhtbESPUWvCMBSF3wX/Q7iDvWlakTKqUWSyzTdd9QdcmmtT&#10;bG5Ck2m3X78Igo+Hc853OMv1YDtxpT60jhXk0wwEce10y42C0/Fj8gYiRGSNnWNS8EsB1qvxaIml&#10;djf+pmsVG5EgHEpUYGL0pZShNmQxTJ0nTt7Z9RZjkn0jdY+3BLednGVZIS22nBYMeno3VF+qH6vg&#10;77LjebH/PM1z7zfma6sPh7NW6vVl2CxARBriM/xo77SCYpbD/Uw6AnL1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1+AsMAAADcAAAADwAAAAAAAAAAAAAAAACYAgAAZHJzL2Rv&#10;d25yZXYueG1sUEsFBgAAAAAEAAQA9QAAAIg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3" o:spid="_x0000_s1031" style="position:absolute;left:6400;top:-675;width:2420;height:616" coordorigin="640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0UwtcQAAADcAAAADwAAAGRycy9kb3ducmV2LnhtbESPQYvCMBSE7wv+h/AE&#10;b2vayopUo4ioeJCFVUG8PZpnW2xeShPb+u/NwsIeh5n5hlmselOJlhpXWlYQjyMQxJnVJecKLufd&#10;5wyE88gaK8uk4EUOVsvBxwJTbTv+ofbkcxEg7FJUUHhfp1K6rCCDbmxr4uDdbWPQB9nkUjfYBbip&#10;ZBJFU2mw5LBQYE2bgrLH6WkU7Dvs1pN42x4f983rdv76vh5jUmo07NdzEJ56/x/+ax+0gmmS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0UwtcQAAADcAAAA&#10;DwAAAAAAAAAAAAAAAACqAgAAZHJzL2Rvd25yZXYueG1sUEsFBgAAAAAEAAQA+gAAAJsDAAAAAA==&#10;">
                  <v:shape id="Freeform 514" o:spid="_x0000_s1032" style="position:absolute;left:640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NF7sMA&#10;AADcAAAADwAAAGRycy9kb3ducmV2LnhtbESP3WoCMRSE7wt9h3CE3tWsVhZZjSIt/tz5+wCHzXGz&#10;uDkJm1TXPn0jCF4OM/MNM513thFXakPtWMGgn4EgLp2uuVJwOi4/xyBCRNbYOCYFdwown72/TbHQ&#10;7sZ7uh5iJRKEQ4EKTIy+kDKUhiyGvvPEyTu71mJMsq2kbvGW4LaRwyzLpcWa04JBT9+Gysvh1yr4&#10;u2x4lG9Xp9HA+4VZ/+jd7qyV+uh1iwmISF18hZ/tjVaQD7/gcSYdATn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JNF7sMAAADcAAAADwAAAAAAAAAAAAAAAACYAgAAZHJzL2Rv&#10;d25yZXYueG1sUEsFBgAAAAAEAAQA9QAAAIg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1" o:spid="_x0000_s1033" style="position:absolute;left:8820;top:-675;width:2420;height:616" coordorigin="882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+ANWs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dP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/gDVrFAAAA3AAA&#10;AA8AAAAAAAAAAAAAAAAAqgIAAGRycy9kb3ducmV2LnhtbFBLBQYAAAAABAAEAPoAAACcAwAAAAA=&#10;">
                  <v:shape id="Freeform 512" o:spid="_x0000_s1034" style="position:absolute;left:882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Z4AcQA&#10;AADcAAAADwAAAGRycy9kb3ducmV2LnhtbESP0WoCMRRE3wX/IVzBN80qdimrUcSi9a269QMum+tm&#10;cXMTNqmu/fqmUOjjMDNnmNWmt624Uxcaxwpm0wwEceV0w7WCy+d+8goiRGSNrWNS8KQAm/VwsMJC&#10;uwef6V7GWiQIhwIVmBh9IWWoDFkMU+eJk3d1ncWYZFdL3eEjwW0r51mWS4sNpwWDnnaGqlv5ZRV8&#10;3468yD8Ol8XM+615f9On01UrNR712yWISH38D/+1j1pBPn+B3zPpCMj1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g2eAHEAAAA3AAAAA8AAAAAAAAAAAAAAAAAmAIAAGRycy9k&#10;b3ducmV2LnhtbFBLBQYAAAAABAAEAPUAAACJAwAAAAA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09" o:spid="_x0000_s1035" style="position:absolute;left:1560;top:-675;width:9680;height:2" coordorigin="1560,-675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H42tsQAAADcAAAADwAAAGRycy9kb3ducmV2LnhtbESPQYvCMBSE7wv+h/CE&#10;va1pXSxSjSKisgcRVgXx9miebbF5KU1s67/fCMIeh5n5hpkve1OJlhpXWlYQjyIQxJnVJecKzqft&#10;1xSE88gaK8uk4EkOlovBxxxTbTv+pfbocxEg7FJUUHhfp1K6rCCDbmRr4uDdbGPQB9nkUjfYBbip&#10;5DiKEmmw5LBQYE3rgrL78WEU7DrsVt/xpt3fb+vn9TQ5XPYxKfU57FczEJ56/x9+t3+0gmScwOt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H42tsQAAADcAAAA&#10;DwAAAAAAAAAAAAAAAACqAgAAZHJzL2Rvd25yZXYueG1sUEsFBgAAAAAEAAQA+gAAAJsDAAAAAA==&#10;">
                  <v:shape id="Freeform 510" o:spid="_x0000_s1036" style="position:absolute;left:1560;top:-675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cNZcQA&#10;AADcAAAADwAAAGRycy9kb3ducmV2LnhtbESPQWvCQBSE74X+h+UVvIhuDGgldZVSVOKxWsHjI/ua&#10;hGbfprurRn+9Kwgeh5n5hpktOtOIEzlfW1YwGiYgiAuray4V/OxWgykIH5A1NpZJwYU8LOavLzPM&#10;tD3zN522oRQRwj5DBVUIbSalLyoy6Ie2JY7er3UGQ5SulNrhOcJNI9MkmUiDNceFClv6qqj42x6N&#10;guu6v9dh0z/If79041yvd3mbKtV76z4/QATqwjP8aOdawSR9h/uZeATk/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XDWXEAAAA3AAAAA8AAAAAAAAAAAAAAAAAmAIAAGRycy9k&#10;b3ducmV2LnhtbFBLBQYAAAAABAAEAPUAAACJAwAAAAA=&#10;" path="m,l9680,e" filled="f" strokecolor="#008cd1" strokeweight=".17642mm">
                    <v:path arrowok="t" o:connecttype="custom" o:connectlocs="0,0;9680,0" o:connectangles="0,0"/>
                  </v:shape>
                </v:group>
                <v:group id="Group 507" o:spid="_x0000_s1037" style="position:absolute;left:1560;top:-59;width:9680;height:2" coordorigin="1560,-59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0HX8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Vgb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+rQdfwwAAANwAAAAP&#10;AAAAAAAAAAAAAAAAAKoCAABkcnMvZG93bnJldi54bWxQSwUGAAAAAAQABAD6AAAAmgMAAAAA&#10;">
                  <v:shape id="Freeform 508" o:spid="_x0000_s1038" style="position:absolute;left:1560;top:-59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WvEsQA&#10;AADcAAAADwAAAGRycy9kb3ducmV2LnhtbESP0WrCQBRE3wv+w3KFvohuDCI2uooKRbEoVP2Aa/Y2&#10;G5q9G7KrSf++KxT6OMzMGWax6mwlHtT40rGC8SgBQZw7XXKh4Hp5H85A+ICssXJMCn7Iw2rZe1lg&#10;pl3Ln/Q4h0JECPsMFZgQ6kxKnxuy6EeuJo7el2sshiibQuoG2wi3lUyTZCotlhwXDNa0NZR/n+9W&#10;wcdmcE93g5vfnyaHFulquD4apV773XoOIlAX/sN/7b1WME3f4HkmHgG5/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FrxLEAAAA3AAAAA8AAAAAAAAAAAAAAAAAmAIAAGRycy9k&#10;b3ducmV2LnhtbFBLBQYAAAAABAAEAPUAAACJAwAAAAA=&#10;" path="m,l9680,e" filled="f" strokecolor="#008cd1" strokeweight=".5pt">
                    <v:path arrowok="t" o:connecttype="custom" o:connectlocs="0,0;968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t</w:t>
      </w:r>
      <w:r>
        <w:rPr>
          <w:rFonts w:ascii="Arial" w:eastAsia="Arial" w:hAnsi="Arial" w:cs="Arial"/>
          <w:color w:val="4D525A"/>
          <w:sz w:val="18"/>
          <w:szCs w:val="18"/>
        </w:rPr>
        <w:t>e technology beyond</w:t>
      </w:r>
      <w:r>
        <w:rPr>
          <w:rFonts w:ascii="Arial" w:eastAsia="Arial" w:hAnsi="Arial" w:cs="Arial"/>
          <w:color w:val="4D525A"/>
          <w:spacing w:val="2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 xml:space="preserve">r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m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96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119"/>
          <w:sz w:val="18"/>
          <w:szCs w:val="18"/>
        </w:rPr>
        <w:t>t and how it affects societies around the world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FC65BC">
      <w:pPr>
        <w:spacing w:before="28" w:after="0" w:line="278" w:lineRule="auto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ze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i</w:t>
      </w:r>
      <w:r>
        <w:rPr>
          <w:rFonts w:ascii="Arial" w:eastAsia="Arial" w:hAnsi="Arial" w:cs="Arial"/>
          <w:color w:val="4D525A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w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117"/>
          <w:sz w:val="18"/>
          <w:szCs w:val="18"/>
        </w:rPr>
        <w:t xml:space="preserve">’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s</w:t>
      </w:r>
      <w:r w:rsidR="00447D3E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as applied to an ever changing world with the use and integration of technologies in different societies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FC65BC">
      <w:pPr>
        <w:spacing w:before="28" w:after="0" w:line="278" w:lineRule="auto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5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i</w:t>
      </w:r>
      <w:r>
        <w:rPr>
          <w:rFonts w:ascii="Arial" w:eastAsia="Arial" w:hAnsi="Arial" w:cs="Arial"/>
          <w:color w:val="4D525A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a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 w:rsidR="00613019">
        <w:rPr>
          <w:rFonts w:ascii="Arial" w:eastAsia="Arial" w:hAnsi="Arial" w:cs="Arial"/>
          <w:color w:val="4D525A"/>
          <w:sz w:val="18"/>
          <w:szCs w:val="18"/>
        </w:rPr>
        <w:t>, knowledge, and experiences effectively with diverse audiences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FC65BC">
      <w:pPr>
        <w:spacing w:before="28" w:after="0" w:line="278" w:lineRule="auto"/>
        <w:ind w:right="1356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 w:rsidR="00E71F11"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use their knowledge and skills to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l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 xml:space="preserve">r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a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nd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 w:rsidR="00E71F11">
        <w:rPr>
          <w:rFonts w:ascii="Arial" w:eastAsia="Arial" w:hAnsi="Arial" w:cs="Arial"/>
          <w:color w:val="4D525A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 xml:space="preserve">o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ove</w:t>
      </w:r>
      <w:r>
        <w:rPr>
          <w:rFonts w:ascii="Arial" w:eastAsia="Arial" w:hAnsi="Arial" w:cs="Arial"/>
          <w:color w:val="4D525A"/>
          <w:spacing w:val="1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2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FC65BC">
      <w:pPr>
        <w:spacing w:after="0"/>
        <w:sectPr w:rsidR="00FC65BC" w:rsidSect="00613019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3675" w:space="425"/>
            <w:col w:w="2020" w:space="400"/>
            <w:col w:w="2131" w:space="289"/>
            <w:col w:w="3300"/>
          </w:cols>
        </w:sectPr>
      </w:pPr>
    </w:p>
    <w:p w:rsidR="00FC65BC" w:rsidRDefault="00FC65BC" w:rsidP="00FC65BC">
      <w:pPr>
        <w:spacing w:before="8" w:after="0" w:line="220" w:lineRule="exact"/>
      </w:pPr>
    </w:p>
    <w:p w:rsidR="00FC65BC" w:rsidRDefault="00FC65BC" w:rsidP="00FC65BC">
      <w:pPr>
        <w:spacing w:after="0"/>
        <w:sectPr w:rsidR="00FC65BC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FC65BC" w:rsidRDefault="00FC65BC" w:rsidP="00FC65BC">
      <w:pPr>
        <w:spacing w:before="29" w:after="0" w:line="240" w:lineRule="auto"/>
        <w:ind w:right="-20"/>
        <w:jc w:val="right"/>
        <w:rPr>
          <w:rFonts w:ascii="Arial" w:eastAsia="Arial" w:hAnsi="Arial" w:cs="Arial"/>
          <w:sz w:val="18"/>
          <w:szCs w:val="18"/>
        </w:rPr>
      </w:pPr>
      <w:r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B963A7D" wp14:editId="4D4EBD0E">
                <wp:simplePos x="0" y="0"/>
                <wp:positionH relativeFrom="page">
                  <wp:posOffset>990600</wp:posOffset>
                </wp:positionH>
                <wp:positionV relativeFrom="paragraph">
                  <wp:posOffset>-36830</wp:posOffset>
                </wp:positionV>
                <wp:extent cx="6146800" cy="1270"/>
                <wp:effectExtent l="9525" t="10795" r="6350" b="6985"/>
                <wp:wrapNone/>
                <wp:docPr id="615" name="Group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-58"/>
                          <a:chExt cx="9680" cy="2"/>
                        </a:xfrm>
                      </wpg:grpSpPr>
                      <wps:wsp>
                        <wps:cNvPr id="616" name="Freeform 505"/>
                        <wps:cNvSpPr>
                          <a:spLocks/>
                        </wps:cNvSpPr>
                        <wps:spPr bwMode="auto">
                          <a:xfrm>
                            <a:off x="1560" y="-58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1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4" o:spid="_x0000_s1026" style="position:absolute;margin-left:78pt;margin-top:-2.9pt;width:484pt;height:.1pt;z-index:-251656192;mso-position-horizontal-relative:page" coordorigin="1560,-58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">
                <v:shape id="Freeform 505" o:spid="_x0000_s1027" style="position:absolute;left:1560;top:-58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diQ8QA&#10;AADcAAAADwAAAGRycy9kb3ducmV2LnhtbESPT4vCMBTE74LfITxhL7KmClukaxQRle5x/QMeH82z&#10;LTYvNYna3U+/WRA8DjPzG2a26Ewj7uR8bVnBeJSAIC6srrlUcNhv3qcgfEDW2FgmBT/kYTHv92aY&#10;afvgb7rvQikihH2GCqoQ2kxKX1Rk0I9sSxy9s3UGQ5SulNrhI8JNIydJkkqDNceFCltaVVRcdjej&#10;4Hc7POrwNTzJq1+7j1xv93k7Uept0C0/QQTqwiv8bOdaQTpO4f9MPAJy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W3YkPEAAAA3AAAAA8AAAAAAAAAAAAAAAAAmAIAAGRycy9k&#10;b3ducmV2LnhtbFBLBQYAAAAABAAEAPUAAACJAwAAAAA=&#10;" path="m,l9680,e" filled="f" strokecolor="#008cd1" strokeweight=".17642mm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FC65BC" w:rsidRDefault="00FC65BC" w:rsidP="00FC65BC">
      <w:pPr>
        <w:spacing w:before="29" w:after="0" w:line="240" w:lineRule="auto"/>
        <w:ind w:right="-67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FC65BC" w:rsidRDefault="00FC65BC" w:rsidP="00FC65BC">
      <w:pPr>
        <w:spacing w:before="29" w:after="0" w:line="240" w:lineRule="auto"/>
        <w:ind w:right="-67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FC65BC" w:rsidRDefault="00FC65BC" w:rsidP="00FC65BC">
      <w:pPr>
        <w:spacing w:before="29" w:after="0" w:line="240" w:lineRule="auto"/>
        <w:ind w:right="-2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FC65BC" w:rsidRDefault="00FC65BC" w:rsidP="00FC65BC">
      <w:pPr>
        <w:spacing w:after="0"/>
        <w:sectPr w:rsidR="00FC65BC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457" w:space="1643"/>
            <w:col w:w="777" w:space="1643"/>
            <w:col w:w="777" w:space="1643"/>
            <w:col w:w="3300"/>
          </w:cols>
        </w:sectPr>
      </w:pPr>
    </w:p>
    <w:p w:rsidR="00FC65BC" w:rsidRDefault="00FC65BC" w:rsidP="00FC65BC">
      <w:pPr>
        <w:spacing w:before="5" w:after="0" w:line="140" w:lineRule="exact"/>
        <w:rPr>
          <w:sz w:val="14"/>
          <w:szCs w:val="14"/>
        </w:rPr>
      </w:pPr>
    </w:p>
    <w:p w:rsidR="00FC65BC" w:rsidRDefault="00FC65BC" w:rsidP="00FC65BC">
      <w:pPr>
        <w:spacing w:after="0"/>
        <w:sectPr w:rsidR="00FC65BC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FC65BC" w:rsidRDefault="00FC65BC" w:rsidP="00FC65BC">
      <w:pPr>
        <w:spacing w:before="12" w:after="0" w:line="277" w:lineRule="auto"/>
        <w:ind w:left="1920" w:right="-5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lastRenderedPageBreak/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d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proofErr w:type="gramEnd"/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themes or </w:t>
      </w:r>
      <w:r>
        <w:rPr>
          <w:rFonts w:ascii="Arial" w:eastAsia="Arial" w:hAnsi="Arial" w:cs="Arial"/>
          <w:color w:val="4D525A"/>
          <w:w w:val="9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94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w w:val="94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4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6"/>
          <w:w w:val="94"/>
          <w:sz w:val="18"/>
          <w:szCs w:val="18"/>
        </w:rPr>
        <w:t xml:space="preserve">es and frame researchable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q</w:t>
      </w:r>
      <w:r>
        <w:rPr>
          <w:rFonts w:ascii="Arial" w:eastAsia="Arial" w:hAnsi="Arial" w:cs="Arial"/>
          <w:color w:val="4D525A"/>
          <w:sz w:val="18"/>
          <w:szCs w:val="18"/>
        </w:rPr>
        <w:t>u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4"/>
          <w:sz w:val="18"/>
          <w:szCs w:val="18"/>
        </w:rPr>
        <w:t xml:space="preserve">ns of local, regional, or global 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if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ance that call for or emerge from investigations into developments of various technologies.</w:t>
      </w:r>
    </w:p>
    <w:p w:rsidR="00FC65BC" w:rsidRDefault="00FC65BC" w:rsidP="00FC65BC">
      <w:pPr>
        <w:spacing w:before="5" w:after="0" w:line="120" w:lineRule="exact"/>
        <w:rPr>
          <w:sz w:val="12"/>
          <w:szCs w:val="12"/>
        </w:rPr>
      </w:pPr>
    </w:p>
    <w:p w:rsidR="00FC65BC" w:rsidRDefault="00FC65BC" w:rsidP="00FC65BC">
      <w:pPr>
        <w:spacing w:after="0" w:line="277" w:lineRule="auto"/>
        <w:ind w:left="1920" w:right="26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1"/>
          <w:w w:val="93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e</w:t>
      </w:r>
      <w:proofErr w:type="gramEnd"/>
      <w:r>
        <w:rPr>
          <w:rFonts w:ascii="Arial" w:eastAsia="Arial" w:hAnsi="Arial" w:cs="Arial"/>
          <w:color w:val="4D525A"/>
          <w:spacing w:val="2"/>
          <w:w w:val="9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1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technical terminologies and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c 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4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 xml:space="preserve">l 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so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urces</w:t>
      </w:r>
      <w:r>
        <w:rPr>
          <w:rFonts w:ascii="Arial" w:eastAsia="Arial" w:hAnsi="Arial" w:cs="Arial"/>
          <w:color w:val="4D525A"/>
          <w:spacing w:val="-2"/>
          <w:w w:val="96"/>
          <w:sz w:val="18"/>
          <w:szCs w:val="18"/>
        </w:rPr>
        <w:t xml:space="preserve"> of 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</w:p>
    <w:p w:rsidR="00FC65BC" w:rsidRDefault="00FC65BC" w:rsidP="00FC65BC">
      <w:pPr>
        <w:spacing w:before="1" w:after="0" w:line="278" w:lineRule="auto"/>
        <w:ind w:left="1920" w:right="-19"/>
        <w:rPr>
          <w:rFonts w:ascii="Arial" w:eastAsia="Arial" w:hAnsi="Arial" w:cs="Arial"/>
          <w:sz w:val="18"/>
          <w:szCs w:val="18"/>
        </w:rPr>
      </w:pPr>
      <w:proofErr w:type="gramStart"/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proofErr w:type="gramEnd"/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2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we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h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el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va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e</w:t>
      </w:r>
      <w:r>
        <w:rPr>
          <w:rFonts w:ascii="Arial" w:eastAsia="Arial" w:hAnsi="Arial" w:cs="Arial"/>
          <w:color w:val="4D525A"/>
          <w:sz w:val="18"/>
          <w:szCs w:val="18"/>
        </w:rPr>
        <w:t>v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z w:val="18"/>
          <w:szCs w:val="18"/>
        </w:rPr>
        <w:t>nc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 xml:space="preserve">o 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w w:val="97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r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w w:val="97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 xml:space="preserve">s </w:t>
      </w:r>
      <w:r>
        <w:rPr>
          <w:rFonts w:ascii="Arial" w:eastAsia="Arial" w:hAnsi="Arial" w:cs="Arial"/>
          <w:color w:val="4D525A"/>
          <w:spacing w:val="-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 xml:space="preserve"> technological developments.  </w:t>
      </w:r>
    </w:p>
    <w:p w:rsidR="00FC65BC" w:rsidRDefault="00FC65BC" w:rsidP="00FC65BC">
      <w:pPr>
        <w:spacing w:before="5" w:after="0" w:line="120" w:lineRule="exact"/>
        <w:rPr>
          <w:sz w:val="12"/>
          <w:szCs w:val="12"/>
        </w:rPr>
      </w:pPr>
    </w:p>
    <w:p w:rsidR="00FC65BC" w:rsidRDefault="00FC65BC" w:rsidP="00FC65BC">
      <w:pPr>
        <w:spacing w:after="0" w:line="277" w:lineRule="auto"/>
        <w:ind w:left="1920" w:right="22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Pr="00FC65BC">
        <w:rPr>
          <w:rFonts w:ascii="Arial" w:hAnsi="Arial" w:cs="Arial"/>
          <w:sz w:val="18"/>
          <w:szCs w:val="18"/>
        </w:rPr>
        <w:t>Analyze</w:t>
      </w:r>
      <w:proofErr w:type="gramEnd"/>
      <w:r w:rsidRPr="00FC65BC">
        <w:rPr>
          <w:rFonts w:ascii="Arial" w:hAnsi="Arial" w:cs="Arial"/>
          <w:sz w:val="18"/>
          <w:szCs w:val="18"/>
        </w:rPr>
        <w:t xml:space="preserve"> and synthesize information using knowledge, research methods, and critical thinking skills to construct coherent responses to globally significant issues   that pertain to the application of technologies.</w:t>
      </w:r>
      <w:r>
        <w:rPr>
          <w:rFonts w:ascii="Arial" w:eastAsia="Arial" w:hAnsi="Arial" w:cs="Arial"/>
          <w:color w:val="4D525A"/>
          <w:w w:val="119"/>
          <w:sz w:val="18"/>
          <w:szCs w:val="18"/>
        </w:rPr>
        <w:t xml:space="preserve">  </w:t>
      </w:r>
    </w:p>
    <w:p w:rsidR="00FC65BC" w:rsidRDefault="00FC65BC" w:rsidP="00FC65BC">
      <w:pPr>
        <w:spacing w:before="5" w:after="0" w:line="120" w:lineRule="exact"/>
        <w:rPr>
          <w:sz w:val="12"/>
          <w:szCs w:val="12"/>
        </w:rPr>
      </w:pPr>
    </w:p>
    <w:p w:rsidR="00FC65BC" w:rsidRDefault="00EE2595" w:rsidP="00FC65BC">
      <w:pPr>
        <w:spacing w:after="0" w:line="277" w:lineRule="auto"/>
        <w:ind w:left="1920" w:right="-37" w:hanging="240"/>
        <w:rPr>
          <w:rFonts w:ascii="Arial" w:eastAsia="Arial" w:hAnsi="Arial" w:cs="Arial"/>
          <w:sz w:val="18"/>
          <w:szCs w:val="18"/>
        </w:rPr>
      </w:pPr>
      <w:r w:rsidRPr="00E80E82">
        <w:rPr>
          <w:rFonts w:ascii="Arial" w:hAnsi="Arial" w:cs="Arial"/>
          <w:noProof/>
          <w:sz w:val="18"/>
          <w:szCs w:val="18"/>
          <w:lang w:eastAsia="zh-CN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2A908A1A" wp14:editId="060ED9A5">
                <wp:simplePos x="0" y="0"/>
                <wp:positionH relativeFrom="page">
                  <wp:posOffset>1092200</wp:posOffset>
                </wp:positionH>
                <wp:positionV relativeFrom="paragraph">
                  <wp:posOffset>1054100</wp:posOffset>
                </wp:positionV>
                <wp:extent cx="6146800" cy="1270"/>
                <wp:effectExtent l="0" t="0" r="25400" b="17780"/>
                <wp:wrapNone/>
                <wp:docPr id="613" name="Group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1384"/>
                          <a:chExt cx="9680" cy="2"/>
                        </a:xfrm>
                      </wpg:grpSpPr>
                      <wps:wsp>
                        <wps:cNvPr id="614" name="Freeform 503"/>
                        <wps:cNvSpPr>
                          <a:spLocks/>
                        </wps:cNvSpPr>
                        <wps:spPr bwMode="auto">
                          <a:xfrm>
                            <a:off x="1560" y="1384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2" o:spid="_x0000_s1026" style="position:absolute;margin-left:86pt;margin-top:83pt;width:484pt;height:.1pt;z-index:-251654144;mso-position-horizontal-relative:page" coordorigin="1560,1384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">
                <v:shape id="Freeform 503" o:spid="_x0000_s1027" style="position:absolute;left:1560;top:1384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jKMcUA&#10;AADcAAAADwAAAGRycy9kb3ducmV2LnhtbESP0WrCQBRE34X+w3ILfZG6MQQpqau0hdKgWKj1A67Z&#10;azY0ezdkNyb9e1cQfBxm5gyzXI+2EWfqfO1YwXyWgCAuna65UnD4/Xx+AeEDssbGMSn4Jw/r1cNk&#10;ibl2A//QeR8qESHsc1RgQmhzKX1pyKKfuZY4eifXWQxRdpXUHQ4RbhuZJslCWqw5Lhhs6cNQ+bfv&#10;rYLt+7RPv6ZHX3xnmwHpYLjdGaWeHse3VxCBxnAP39qFVrCYZ3A9E4+AXF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6MoxxQAAANwAAAAPAAAAAAAAAAAAAAAAAJgCAABkcnMv&#10;ZG93bnJldi54bWxQSwUGAAAAAAQABAD1AAAAigMAAAAA&#10;" path="m,l9680,e" filled="f" strokecolor="#008cd1" strokeweight=".5pt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 w:rsidR="00FC65BC"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 w:rsidR="00FC65BC"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 w:rsidR="00FC65BC"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 w:rsidR="00FC65BC"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="00FC65BC">
        <w:rPr>
          <w:rFonts w:ascii="Arial" w:eastAsia="Arial" w:hAnsi="Arial" w:cs="Arial"/>
          <w:color w:val="4D525A"/>
          <w:sz w:val="18"/>
          <w:szCs w:val="18"/>
        </w:rPr>
        <w:t>D</w:t>
      </w:r>
      <w:r w:rsidR="00FC65BC">
        <w:rPr>
          <w:rFonts w:ascii="Arial" w:eastAsia="Arial" w:hAnsi="Arial" w:cs="Arial"/>
          <w:color w:val="4D525A"/>
          <w:spacing w:val="-2"/>
          <w:sz w:val="18"/>
          <w:szCs w:val="18"/>
        </w:rPr>
        <w:t>ev</w:t>
      </w:r>
      <w:r w:rsidR="00FC65BC">
        <w:rPr>
          <w:rFonts w:ascii="Arial" w:eastAsia="Arial" w:hAnsi="Arial" w:cs="Arial"/>
          <w:color w:val="4D525A"/>
          <w:sz w:val="18"/>
          <w:szCs w:val="18"/>
        </w:rPr>
        <w:t>el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 w:rsidR="00FC65BC">
        <w:rPr>
          <w:rFonts w:ascii="Arial" w:eastAsia="Arial" w:hAnsi="Arial" w:cs="Arial"/>
          <w:color w:val="4D525A"/>
          <w:sz w:val="18"/>
          <w:szCs w:val="18"/>
        </w:rPr>
        <w:t>p</w:t>
      </w:r>
      <w:proofErr w:type="gramEnd"/>
      <w:r w:rsidR="00FC65BC">
        <w:rPr>
          <w:rFonts w:ascii="Arial" w:eastAsia="Arial" w:hAnsi="Arial" w:cs="Arial"/>
          <w:color w:val="4D525A"/>
          <w:spacing w:val="13"/>
          <w:sz w:val="18"/>
          <w:szCs w:val="18"/>
        </w:rPr>
        <w:t xml:space="preserve"> </w:t>
      </w:r>
      <w:r w:rsidR="00FC65BC">
        <w:rPr>
          <w:rFonts w:ascii="Arial" w:eastAsia="Arial" w:hAnsi="Arial" w:cs="Arial"/>
          <w:color w:val="4D525A"/>
          <w:sz w:val="18"/>
          <w:szCs w:val="18"/>
        </w:rPr>
        <w:t>an</w:t>
      </w:r>
      <w:r w:rsidR="00FC65BC">
        <w:rPr>
          <w:rFonts w:ascii="Arial" w:eastAsia="Arial" w:hAnsi="Arial" w:cs="Arial"/>
          <w:color w:val="4D525A"/>
          <w:spacing w:val="-11"/>
          <w:sz w:val="18"/>
          <w:szCs w:val="18"/>
        </w:rPr>
        <w:t xml:space="preserve"> </w:t>
      </w:r>
      <w:r w:rsidR="00FC65BC"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 w:rsidR="00FC65BC"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 w:rsidR="00FC65BC"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g</w:t>
      </w:r>
      <w:r w:rsidR="00FC65BC">
        <w:rPr>
          <w:rFonts w:ascii="Arial" w:eastAsia="Arial" w:hAnsi="Arial" w:cs="Arial"/>
          <w:color w:val="4D525A"/>
          <w:sz w:val="18"/>
          <w:szCs w:val="18"/>
        </w:rPr>
        <w:t>u</w:t>
      </w:r>
      <w:r w:rsidR="00FC65BC"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 w:rsidR="00FC65BC">
        <w:rPr>
          <w:rFonts w:ascii="Arial" w:eastAsia="Arial" w:hAnsi="Arial" w:cs="Arial"/>
          <w:color w:val="4D525A"/>
          <w:w w:val="119"/>
          <w:sz w:val="18"/>
          <w:szCs w:val="18"/>
        </w:rPr>
        <w:t xml:space="preserve">t 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b</w:t>
      </w:r>
      <w:r w:rsidR="00FC65BC">
        <w:rPr>
          <w:rFonts w:ascii="Arial" w:eastAsia="Arial" w:hAnsi="Arial" w:cs="Arial"/>
          <w:color w:val="4D525A"/>
          <w:sz w:val="18"/>
          <w:szCs w:val="18"/>
        </w:rPr>
        <w:t>a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se</w:t>
      </w:r>
      <w:r w:rsidR="00FC65BC">
        <w:rPr>
          <w:rFonts w:ascii="Arial" w:eastAsia="Arial" w:hAnsi="Arial" w:cs="Arial"/>
          <w:color w:val="4D525A"/>
          <w:sz w:val="18"/>
          <w:szCs w:val="18"/>
        </w:rPr>
        <w:t>d</w:t>
      </w:r>
      <w:r w:rsidR="00FC65BC">
        <w:rPr>
          <w:rFonts w:ascii="Arial" w:eastAsia="Arial" w:hAnsi="Arial" w:cs="Arial"/>
          <w:color w:val="4D525A"/>
          <w:spacing w:val="-6"/>
          <w:sz w:val="18"/>
          <w:szCs w:val="18"/>
        </w:rPr>
        <w:t xml:space="preserve"> 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 w:rsidR="00FC65BC">
        <w:rPr>
          <w:rFonts w:ascii="Arial" w:eastAsia="Arial" w:hAnsi="Arial" w:cs="Arial"/>
          <w:color w:val="4D525A"/>
          <w:sz w:val="18"/>
          <w:szCs w:val="18"/>
        </w:rPr>
        <w:t>n</w:t>
      </w:r>
      <w:r w:rsidR="00FC65BC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technical research 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ha</w:t>
      </w:r>
      <w:r w:rsidR="00FC65BC">
        <w:rPr>
          <w:rFonts w:ascii="Arial" w:eastAsia="Arial" w:hAnsi="Arial" w:cs="Arial"/>
          <w:color w:val="4D525A"/>
          <w:sz w:val="18"/>
          <w:szCs w:val="18"/>
        </w:rPr>
        <w:t>t</w:t>
      </w:r>
      <w:r w:rsidR="00FC65BC">
        <w:rPr>
          <w:rFonts w:ascii="Arial" w:eastAsia="Arial" w:hAnsi="Arial" w:cs="Arial"/>
          <w:color w:val="4D525A"/>
          <w:spacing w:val="8"/>
          <w:sz w:val="18"/>
          <w:szCs w:val="18"/>
        </w:rPr>
        <w:t xml:space="preserve"> 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c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 w:rsidR="00FC65BC">
        <w:rPr>
          <w:rFonts w:ascii="Arial" w:eastAsia="Arial" w:hAnsi="Arial" w:cs="Arial"/>
          <w:color w:val="4D525A"/>
          <w:sz w:val="18"/>
          <w:szCs w:val="18"/>
        </w:rPr>
        <w:t>nsi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d</w:t>
      </w:r>
      <w:r w:rsidR="00FC65BC">
        <w:rPr>
          <w:rFonts w:ascii="Arial" w:eastAsia="Arial" w:hAnsi="Arial" w:cs="Arial"/>
          <w:color w:val="4D525A"/>
          <w:sz w:val="18"/>
          <w:szCs w:val="18"/>
        </w:rPr>
        <w:t>e</w:t>
      </w:r>
      <w:r w:rsidR="00FC65BC"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 w:rsidR="00FC65BC">
        <w:rPr>
          <w:rFonts w:ascii="Arial" w:eastAsia="Arial" w:hAnsi="Arial" w:cs="Arial"/>
          <w:color w:val="4D525A"/>
          <w:sz w:val="18"/>
          <w:szCs w:val="18"/>
        </w:rPr>
        <w:t>s m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u</w:t>
      </w:r>
      <w:r w:rsidR="00FC65BC">
        <w:rPr>
          <w:rFonts w:ascii="Arial" w:eastAsia="Arial" w:hAnsi="Arial" w:cs="Arial"/>
          <w:color w:val="4D525A"/>
          <w:sz w:val="18"/>
          <w:szCs w:val="18"/>
        </w:rPr>
        <w:t>ltiple</w:t>
      </w:r>
      <w:r w:rsidR="00FC65BC">
        <w:rPr>
          <w:rFonts w:ascii="Arial" w:eastAsia="Arial" w:hAnsi="Arial" w:cs="Arial"/>
          <w:color w:val="4D525A"/>
          <w:spacing w:val="27"/>
          <w:sz w:val="18"/>
          <w:szCs w:val="18"/>
        </w:rPr>
        <w:t xml:space="preserve"> 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 w:rsidR="00FC65BC">
        <w:rPr>
          <w:rFonts w:ascii="Arial" w:eastAsia="Arial" w:hAnsi="Arial" w:cs="Arial"/>
          <w:color w:val="4D525A"/>
          <w:sz w:val="18"/>
          <w:szCs w:val="18"/>
        </w:rPr>
        <w:t>e</w:t>
      </w:r>
      <w:r w:rsidR="00FC65BC"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 w:rsidR="00FC65BC"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pe</w:t>
      </w:r>
      <w:r w:rsidR="00FC65BC"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 w:rsidR="00FC65BC">
        <w:rPr>
          <w:rFonts w:ascii="Arial" w:eastAsia="Arial" w:hAnsi="Arial" w:cs="Arial"/>
          <w:color w:val="4D525A"/>
          <w:sz w:val="18"/>
          <w:szCs w:val="18"/>
        </w:rPr>
        <w:t>ti</w:t>
      </w:r>
      <w:r w:rsidR="00FC65BC"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 w:rsidR="00FC65BC">
        <w:rPr>
          <w:rFonts w:ascii="Arial" w:eastAsia="Arial" w:hAnsi="Arial" w:cs="Arial"/>
          <w:color w:val="4D525A"/>
          <w:sz w:val="18"/>
          <w:szCs w:val="18"/>
        </w:rPr>
        <w:t xml:space="preserve">es </w:t>
      </w:r>
      <w:bookmarkStart w:id="0" w:name="_GoBack"/>
      <w:bookmarkEnd w:id="0"/>
      <w:r w:rsidR="00FC65BC">
        <w:rPr>
          <w:rFonts w:ascii="Arial" w:eastAsia="Arial" w:hAnsi="Arial" w:cs="Arial"/>
          <w:color w:val="4D525A"/>
          <w:sz w:val="18"/>
          <w:szCs w:val="18"/>
        </w:rPr>
        <w:t>and</w:t>
      </w:r>
      <w:r w:rsidR="00FC65BC"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d</w:t>
      </w:r>
      <w:r w:rsidR="00FC65BC"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w</w:t>
      </w:r>
      <w:r w:rsidR="00FC65BC">
        <w:rPr>
          <w:rFonts w:ascii="Arial" w:eastAsia="Arial" w:hAnsi="Arial" w:cs="Arial"/>
          <w:color w:val="4D525A"/>
          <w:sz w:val="18"/>
          <w:szCs w:val="18"/>
        </w:rPr>
        <w:t>s</w:t>
      </w:r>
      <w:r w:rsidR="00FC65BC">
        <w:rPr>
          <w:rFonts w:ascii="Arial" w:eastAsia="Arial" w:hAnsi="Arial" w:cs="Arial"/>
          <w:color w:val="4D525A"/>
          <w:spacing w:val="-16"/>
          <w:sz w:val="18"/>
          <w:szCs w:val="18"/>
        </w:rPr>
        <w:t xml:space="preserve"> </w:t>
      </w:r>
      <w:r w:rsidR="00FC65BC"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d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 w:rsidR="00FC65BC"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f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 w:rsidR="00FC65BC">
        <w:rPr>
          <w:rFonts w:ascii="Arial" w:eastAsia="Arial" w:hAnsi="Arial" w:cs="Arial"/>
          <w:color w:val="4D525A"/>
          <w:sz w:val="18"/>
          <w:szCs w:val="18"/>
        </w:rPr>
        <w:t>n</w:t>
      </w:r>
      <w:r w:rsidR="00FC65BC">
        <w:rPr>
          <w:rFonts w:ascii="Arial" w:eastAsia="Arial" w:hAnsi="Arial" w:cs="Arial"/>
          <w:color w:val="4D525A"/>
          <w:w w:val="85"/>
          <w:sz w:val="18"/>
          <w:szCs w:val="18"/>
        </w:rPr>
        <w:t>s</w:t>
      </w:r>
      <w:r w:rsidR="00FC65BC"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 w:rsidR="00FC65BC">
        <w:rPr>
          <w:rFonts w:ascii="Arial" w:eastAsia="Arial" w:hAnsi="Arial" w:cs="Arial"/>
          <w:color w:val="4D525A"/>
          <w:w w:val="109"/>
          <w:sz w:val="18"/>
          <w:szCs w:val="18"/>
        </w:rPr>
        <w:t>b</w:t>
      </w:r>
      <w:r w:rsidR="00FC65BC"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 w:rsidR="00FC65BC"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c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 w:rsidR="00FC65BC">
        <w:rPr>
          <w:rFonts w:ascii="Arial" w:eastAsia="Arial" w:hAnsi="Arial" w:cs="Arial"/>
          <w:color w:val="4D525A"/>
          <w:sz w:val="18"/>
          <w:szCs w:val="18"/>
        </w:rPr>
        <w:t>nc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l</w:t>
      </w:r>
      <w:r w:rsidR="00FC65BC">
        <w:rPr>
          <w:rFonts w:ascii="Arial" w:eastAsia="Arial" w:hAnsi="Arial" w:cs="Arial"/>
          <w:color w:val="4D525A"/>
          <w:sz w:val="18"/>
          <w:szCs w:val="18"/>
        </w:rPr>
        <w:t>us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 w:rsidR="00FC65BC">
        <w:rPr>
          <w:rFonts w:ascii="Arial" w:eastAsia="Arial" w:hAnsi="Arial" w:cs="Arial"/>
          <w:color w:val="4D525A"/>
          <w:sz w:val="18"/>
          <w:szCs w:val="18"/>
        </w:rPr>
        <w:t>ns from a study of technology.</w:t>
      </w:r>
    </w:p>
    <w:p w:rsidR="00FC65BC" w:rsidRDefault="00FC65BC" w:rsidP="00FC65BC">
      <w:pPr>
        <w:spacing w:before="12" w:after="0" w:line="277" w:lineRule="auto"/>
        <w:ind w:left="240" w:right="52" w:hanging="24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lastRenderedPageBreak/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og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z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e</w:t>
      </w:r>
      <w:proofErr w:type="gramEnd"/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 xml:space="preserve"> </w:t>
      </w:r>
      <w:r w:rsidR="00447D3E"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 xml:space="preserve">their own and others’ perspectives on </w:t>
      </w:r>
      <w:r>
        <w:rPr>
          <w:rFonts w:ascii="Arial" w:eastAsia="Arial" w:hAnsi="Arial" w:cs="Arial"/>
          <w:color w:val="4D525A"/>
          <w:sz w:val="18"/>
          <w:szCs w:val="18"/>
        </w:rPr>
        <w:t>s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ua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ev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, 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9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w w:val="93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ue</w:t>
      </w:r>
      <w:r>
        <w:rPr>
          <w:rFonts w:ascii="Arial" w:eastAsia="Arial" w:hAnsi="Arial" w:cs="Arial"/>
          <w:color w:val="4D525A"/>
          <w:spacing w:val="-2"/>
          <w:w w:val="93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2"/>
          <w:w w:val="9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o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w w:val="102"/>
          <w:sz w:val="18"/>
          <w:szCs w:val="18"/>
        </w:rPr>
        <w:t>m</w:t>
      </w:r>
      <w:proofErr w:type="spellEnd"/>
      <w:r>
        <w:rPr>
          <w:rFonts w:ascii="Arial" w:eastAsia="Arial" w:hAnsi="Arial" w:cs="Arial"/>
          <w:color w:val="4D525A"/>
          <w:sz w:val="18"/>
          <w:szCs w:val="18"/>
        </w:rPr>
        <w:t>-</w:t>
      </w:r>
    </w:p>
    <w:p w:rsidR="00FC65BC" w:rsidRDefault="00447D3E" w:rsidP="00FC65BC">
      <w:pPr>
        <w:spacing w:before="1" w:after="0" w:line="278" w:lineRule="auto"/>
        <w:ind w:left="240" w:right="288"/>
        <w:rPr>
          <w:rFonts w:ascii="Arial" w:eastAsia="Arial" w:hAnsi="Arial" w:cs="Arial"/>
          <w:sz w:val="18"/>
          <w:szCs w:val="18"/>
        </w:rPr>
      </w:pPr>
      <w:proofErr w:type="spellStart"/>
      <w:proofErr w:type="gramStart"/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 w:rsidR="00FC65BC">
        <w:rPr>
          <w:rFonts w:ascii="Arial" w:eastAsia="Arial" w:hAnsi="Arial" w:cs="Arial"/>
          <w:color w:val="4D525A"/>
          <w:sz w:val="18"/>
          <w:szCs w:val="18"/>
        </w:rPr>
        <w:t>a</w:t>
      </w:r>
      <w:proofErr w:type="spellEnd"/>
      <w:proofErr w:type="gramEnd"/>
      <w:r>
        <w:rPr>
          <w:rFonts w:ascii="Arial" w:eastAsia="Arial" w:hAnsi="Arial" w:cs="Arial"/>
          <w:color w:val="4D525A"/>
          <w:sz w:val="18"/>
          <w:szCs w:val="18"/>
        </w:rPr>
        <w:t xml:space="preserve">, involving technology and the philosophy of its use, and determine how that perspective along with their entire understanding of the world </w:t>
      </w:r>
      <w:r w:rsidR="00FC65BC">
        <w:rPr>
          <w:rFonts w:ascii="Arial" w:eastAsia="Arial" w:hAnsi="Arial" w:cs="Arial"/>
          <w:color w:val="4D525A"/>
          <w:spacing w:val="-11"/>
          <w:sz w:val="18"/>
          <w:szCs w:val="18"/>
        </w:rPr>
        <w:t xml:space="preserve"> </w:t>
      </w:r>
      <w:r w:rsidR="00FC65BC">
        <w:rPr>
          <w:rFonts w:ascii="Arial" w:eastAsia="Arial" w:hAnsi="Arial" w:cs="Arial"/>
          <w:color w:val="4D525A"/>
          <w:sz w:val="18"/>
          <w:szCs w:val="18"/>
        </w:rPr>
        <w:t>i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 w:rsidR="00FC65BC">
        <w:rPr>
          <w:rFonts w:ascii="Arial" w:eastAsia="Arial" w:hAnsi="Arial" w:cs="Arial"/>
          <w:color w:val="4D525A"/>
          <w:sz w:val="18"/>
          <w:szCs w:val="18"/>
        </w:rPr>
        <w:t>f</w:t>
      </w:r>
      <w:r w:rsidR="00FC65BC">
        <w:rPr>
          <w:rFonts w:ascii="Arial" w:eastAsia="Arial" w:hAnsi="Arial" w:cs="Arial"/>
          <w:color w:val="4D525A"/>
          <w:spacing w:val="-1"/>
          <w:sz w:val="18"/>
          <w:szCs w:val="18"/>
        </w:rPr>
        <w:t>l</w:t>
      </w:r>
      <w:r w:rsidR="00FC65BC">
        <w:rPr>
          <w:rFonts w:ascii="Arial" w:eastAsia="Arial" w:hAnsi="Arial" w:cs="Arial"/>
          <w:color w:val="4D525A"/>
          <w:sz w:val="18"/>
          <w:szCs w:val="18"/>
        </w:rPr>
        <w:t>u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 w:rsidR="00FC65BC">
        <w:rPr>
          <w:rFonts w:ascii="Arial" w:eastAsia="Arial" w:hAnsi="Arial" w:cs="Arial"/>
          <w:color w:val="4D525A"/>
          <w:sz w:val="18"/>
          <w:szCs w:val="18"/>
        </w:rPr>
        <w:t>nces</w:t>
      </w:r>
      <w:r w:rsidR="00FC65BC"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hose</w:t>
      </w:r>
      <w:r w:rsidR="00FC65BC">
        <w:rPr>
          <w:rFonts w:ascii="Arial" w:eastAsia="Arial" w:hAnsi="Arial" w:cs="Arial"/>
          <w:color w:val="4D525A"/>
          <w:w w:val="119"/>
          <w:sz w:val="18"/>
          <w:szCs w:val="18"/>
        </w:rPr>
        <w:t xml:space="preserve"> </w:t>
      </w:r>
      <w:r w:rsidR="00FC65BC"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 w:rsidR="00FC65BC">
        <w:rPr>
          <w:rFonts w:ascii="Arial" w:eastAsia="Arial" w:hAnsi="Arial" w:cs="Arial"/>
          <w:color w:val="4D525A"/>
          <w:w w:val="99"/>
          <w:sz w:val="18"/>
          <w:szCs w:val="18"/>
        </w:rPr>
        <w:t>e</w:t>
      </w:r>
      <w:r w:rsidR="00FC65BC"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r</w:t>
      </w:r>
      <w:r w:rsidR="00FC65BC">
        <w:rPr>
          <w:rFonts w:ascii="Arial" w:eastAsia="Arial" w:hAnsi="Arial" w:cs="Arial"/>
          <w:color w:val="4D525A"/>
          <w:spacing w:val="2"/>
          <w:w w:val="85"/>
          <w:sz w:val="18"/>
          <w:szCs w:val="18"/>
        </w:rPr>
        <w:t>s</w:t>
      </w:r>
      <w:r w:rsidR="00FC65BC"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 w:rsidR="00FC65BC"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 w:rsidR="00FC65BC">
        <w:rPr>
          <w:rFonts w:ascii="Arial" w:eastAsia="Arial" w:hAnsi="Arial" w:cs="Arial"/>
          <w:color w:val="4D525A"/>
          <w:spacing w:val="6"/>
          <w:w w:val="96"/>
          <w:sz w:val="18"/>
          <w:szCs w:val="18"/>
        </w:rPr>
        <w:t>c</w:t>
      </w:r>
      <w:r w:rsidR="00FC65BC">
        <w:rPr>
          <w:rFonts w:ascii="Arial" w:eastAsia="Arial" w:hAnsi="Arial" w:cs="Arial"/>
          <w:color w:val="4D525A"/>
          <w:w w:val="105"/>
          <w:sz w:val="18"/>
          <w:szCs w:val="18"/>
        </w:rPr>
        <w:t>ti</w:t>
      </w:r>
      <w:r w:rsidR="00FC65BC">
        <w:rPr>
          <w:rFonts w:ascii="Arial" w:eastAsia="Arial" w:hAnsi="Arial" w:cs="Arial"/>
          <w:color w:val="4D525A"/>
          <w:spacing w:val="-2"/>
          <w:w w:val="105"/>
          <w:sz w:val="18"/>
          <w:szCs w:val="18"/>
        </w:rPr>
        <w:t>v</w:t>
      </w:r>
      <w:r w:rsidR="00FC65BC">
        <w:rPr>
          <w:rFonts w:ascii="Arial" w:eastAsia="Arial" w:hAnsi="Arial" w:cs="Arial"/>
          <w:color w:val="4D525A"/>
          <w:spacing w:val="-4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4"/>
          <w:sz w:val="18"/>
          <w:szCs w:val="18"/>
        </w:rPr>
        <w:t>s</w:t>
      </w:r>
      <w:r w:rsidR="00FC65BC"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FC65BC">
      <w:pPr>
        <w:spacing w:before="5" w:after="0" w:line="120" w:lineRule="exact"/>
        <w:rPr>
          <w:sz w:val="12"/>
          <w:szCs w:val="12"/>
        </w:rPr>
      </w:pPr>
    </w:p>
    <w:p w:rsidR="00FC65BC" w:rsidRDefault="00FC65BC" w:rsidP="00FC65BC">
      <w:pPr>
        <w:spacing w:after="0" w:line="277" w:lineRule="auto"/>
        <w:ind w:left="240" w:right="34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Pr="008F3D87">
        <w:rPr>
          <w:rFonts w:ascii="Arial" w:hAnsi="Arial" w:cs="Arial"/>
          <w:sz w:val="18"/>
          <w:szCs w:val="18"/>
        </w:rPr>
        <w:t>Examine</w:t>
      </w:r>
      <w:proofErr w:type="gramEnd"/>
      <w:r w:rsidRPr="008F3D87">
        <w:rPr>
          <w:rFonts w:ascii="Arial" w:hAnsi="Arial" w:cs="Arial"/>
          <w:sz w:val="18"/>
          <w:szCs w:val="18"/>
        </w:rPr>
        <w:t xml:space="preserve"> </w:t>
      </w:r>
      <w:r w:rsidR="008F3D87" w:rsidRPr="008F3D87">
        <w:rPr>
          <w:rFonts w:ascii="Arial" w:hAnsi="Arial" w:cs="Arial"/>
          <w:sz w:val="18"/>
          <w:szCs w:val="18"/>
        </w:rPr>
        <w:t xml:space="preserve">how the </w:t>
      </w:r>
      <w:r w:rsidRPr="008F3D87">
        <w:rPr>
          <w:rFonts w:ascii="Arial" w:hAnsi="Arial" w:cs="Arial"/>
          <w:sz w:val="18"/>
          <w:szCs w:val="18"/>
        </w:rPr>
        <w:t xml:space="preserve">perspectives of other people, groups, or schools of thought </w:t>
      </w:r>
      <w:r w:rsidR="008F3D87" w:rsidRPr="008F3D87">
        <w:rPr>
          <w:rFonts w:ascii="Arial" w:hAnsi="Arial" w:cs="Arial"/>
          <w:sz w:val="18"/>
          <w:szCs w:val="18"/>
        </w:rPr>
        <w:t>influence the ways technological research findings are interpreted and applied.</w:t>
      </w:r>
    </w:p>
    <w:p w:rsidR="00FC65BC" w:rsidRDefault="00FC65BC" w:rsidP="00FC65BC">
      <w:pPr>
        <w:spacing w:before="6" w:after="0" w:line="120" w:lineRule="exact"/>
        <w:rPr>
          <w:sz w:val="12"/>
          <w:szCs w:val="12"/>
        </w:rPr>
      </w:pPr>
    </w:p>
    <w:p w:rsidR="00FC65BC" w:rsidRDefault="00FC65BC" w:rsidP="00FC65BC">
      <w:pPr>
        <w:spacing w:after="0" w:line="277" w:lineRule="auto"/>
        <w:ind w:left="240" w:right="82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x</w:t>
      </w:r>
      <w:r>
        <w:rPr>
          <w:rFonts w:ascii="Arial" w:eastAsia="Arial" w:hAnsi="Arial" w:cs="Arial"/>
          <w:color w:val="4D525A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la</w:t>
      </w:r>
      <w:r>
        <w:rPr>
          <w:rFonts w:ascii="Arial" w:eastAsia="Arial" w:hAnsi="Arial" w:cs="Arial"/>
          <w:color w:val="4D525A"/>
          <w:sz w:val="18"/>
          <w:szCs w:val="18"/>
        </w:rPr>
        <w:t>in</w:t>
      </w:r>
      <w:proofErr w:type="gramEnd"/>
      <w:r>
        <w:rPr>
          <w:rFonts w:ascii="Arial" w:eastAsia="Arial" w:hAnsi="Arial" w:cs="Arial"/>
          <w:color w:val="4D525A"/>
          <w:spacing w:val="-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 w:rsidR="008F3D87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the development of technologies is based on the contributions of different cultures and influenced by cultural interactions and how societies and cultures are influenced by different technologies.  </w:t>
      </w:r>
    </w:p>
    <w:p w:rsidR="00FC65BC" w:rsidRDefault="00FC65BC" w:rsidP="00FC65BC">
      <w:pPr>
        <w:spacing w:before="6" w:after="0" w:line="120" w:lineRule="exact"/>
        <w:rPr>
          <w:sz w:val="12"/>
          <w:szCs w:val="12"/>
        </w:rPr>
      </w:pPr>
    </w:p>
    <w:p w:rsidR="00FC65BC" w:rsidRDefault="00FC65BC" w:rsidP="00FC65BC">
      <w:pPr>
        <w:spacing w:after="0" w:line="277" w:lineRule="auto"/>
        <w:ind w:left="240" w:right="-5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="008F3D87">
        <w:rPr>
          <w:rFonts w:ascii="Arial" w:eastAsia="Arial" w:hAnsi="Arial" w:cs="Arial"/>
          <w:color w:val="4D525A"/>
          <w:spacing w:val="2"/>
          <w:sz w:val="18"/>
          <w:szCs w:val="18"/>
        </w:rPr>
        <w:t>Explore</w:t>
      </w:r>
      <w:proofErr w:type="gramEnd"/>
      <w:r w:rsidR="008F3D87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and describe how differen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2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92"/>
          <w:sz w:val="18"/>
          <w:szCs w:val="18"/>
        </w:rPr>
        <w:t>cce</w:t>
      </w:r>
      <w:r>
        <w:rPr>
          <w:rFonts w:ascii="Arial" w:eastAsia="Arial" w:hAnsi="Arial" w:cs="Arial"/>
          <w:color w:val="4D525A"/>
          <w:spacing w:val="3"/>
          <w:w w:val="92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4"/>
          <w:w w:val="9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96"/>
          <w:sz w:val="18"/>
          <w:szCs w:val="18"/>
        </w:rPr>
        <w:t>k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dg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c</w:t>
      </w:r>
      <w:r>
        <w:rPr>
          <w:rFonts w:ascii="Arial" w:eastAsia="Arial" w:hAnsi="Arial" w:cs="Arial"/>
          <w:color w:val="4D525A"/>
          <w:sz w:val="18"/>
          <w:szCs w:val="18"/>
        </w:rPr>
        <w:t>hno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g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2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 xml:space="preserve">d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r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so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urces</w:t>
      </w:r>
      <w:r>
        <w:rPr>
          <w:rFonts w:ascii="Arial" w:eastAsia="Arial" w:hAnsi="Arial" w:cs="Arial"/>
          <w:color w:val="4D525A"/>
          <w:spacing w:val="4"/>
          <w:w w:val="9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q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6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 xml:space="preserve">y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s</w:t>
      </w:r>
      <w:r w:rsidR="008F3D87">
        <w:rPr>
          <w:rFonts w:ascii="Arial" w:eastAsia="Arial" w:hAnsi="Arial" w:cs="Arial"/>
          <w:color w:val="4D525A"/>
          <w:sz w:val="18"/>
          <w:szCs w:val="18"/>
        </w:rPr>
        <w:t xml:space="preserve"> of that society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613019">
      <w:pPr>
        <w:spacing w:before="12" w:after="0"/>
        <w:ind w:left="240" w:right="36" w:hanging="24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lastRenderedPageBreak/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og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z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e</w:t>
      </w:r>
      <w:proofErr w:type="gramEnd"/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x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s 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d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ud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nces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 </w:t>
      </w:r>
      <w:r w:rsidR="00613019"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interpret differently and/or make different assumptions about technologies and how that affects communication and collaboration.  </w:t>
      </w:r>
    </w:p>
    <w:p w:rsidR="00FC65BC" w:rsidRDefault="00FC65BC" w:rsidP="00FC65BC">
      <w:pPr>
        <w:spacing w:before="5" w:after="0" w:line="120" w:lineRule="exact"/>
        <w:rPr>
          <w:sz w:val="12"/>
          <w:szCs w:val="12"/>
        </w:rPr>
      </w:pPr>
    </w:p>
    <w:p w:rsidR="00FC65BC" w:rsidRDefault="00FC65BC" w:rsidP="00FC65BC">
      <w:pPr>
        <w:spacing w:after="0" w:line="277" w:lineRule="auto"/>
        <w:ind w:left="240" w:right="-5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="00613019">
        <w:rPr>
          <w:rFonts w:ascii="Arial" w:eastAsia="Arial" w:hAnsi="Arial" w:cs="Arial"/>
          <w:color w:val="4D525A"/>
          <w:spacing w:val="-2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proofErr w:type="gramEnd"/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ly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 d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eo</w:t>
      </w:r>
      <w:r>
        <w:rPr>
          <w:rFonts w:ascii="Arial" w:eastAsia="Arial" w:hAnsi="Arial" w:cs="Arial"/>
          <w:color w:val="4D525A"/>
          <w:sz w:val="18"/>
          <w:szCs w:val="18"/>
        </w:rPr>
        <w:t>pl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2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us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g 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 xml:space="preserve">d 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 xml:space="preserve"> </w:t>
      </w:r>
      <w:r w:rsidR="00613019">
        <w:rPr>
          <w:rFonts w:ascii="Arial" w:eastAsia="Arial" w:hAnsi="Arial" w:cs="Arial"/>
          <w:color w:val="4D525A"/>
          <w:spacing w:val="4"/>
          <w:sz w:val="18"/>
          <w:szCs w:val="18"/>
        </w:rPr>
        <w:t xml:space="preserve">technical terminology,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gi</w:t>
      </w:r>
      <w:r>
        <w:rPr>
          <w:rFonts w:ascii="Arial" w:eastAsia="Arial" w:hAnsi="Arial" w:cs="Arial"/>
          <w:color w:val="4D525A"/>
          <w:sz w:val="18"/>
          <w:szCs w:val="18"/>
        </w:rPr>
        <w:t>es.</w:t>
      </w:r>
    </w:p>
    <w:p w:rsidR="00FC65BC" w:rsidRDefault="00FC65BC" w:rsidP="00FC65BC">
      <w:pPr>
        <w:spacing w:before="6" w:after="0" w:line="120" w:lineRule="exact"/>
        <w:rPr>
          <w:sz w:val="12"/>
          <w:szCs w:val="12"/>
        </w:rPr>
      </w:pPr>
    </w:p>
    <w:p w:rsidR="00FC65BC" w:rsidRDefault="00FC65BC" w:rsidP="00FC65BC">
      <w:pPr>
        <w:spacing w:after="0" w:line="277" w:lineRule="auto"/>
        <w:ind w:left="240" w:right="7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Sel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w w:val="97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t</w:t>
      </w:r>
      <w:proofErr w:type="gramEnd"/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9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color w:val="4D525A"/>
          <w:w w:val="10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10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4"/>
          <w:w w:val="106"/>
          <w:sz w:val="18"/>
          <w:szCs w:val="18"/>
        </w:rPr>
        <w:t>o</w:t>
      </w:r>
      <w:proofErr w:type="spellEnd"/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proofErr w:type="spellEnd"/>
      <w:r>
        <w:rPr>
          <w:rFonts w:ascii="Arial" w:eastAsia="Arial" w:hAnsi="Arial" w:cs="Arial"/>
          <w:color w:val="4D525A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c</w:t>
      </w:r>
      <w:r>
        <w:rPr>
          <w:rFonts w:ascii="Arial" w:eastAsia="Arial" w:hAnsi="Arial" w:cs="Arial"/>
          <w:color w:val="4D525A"/>
          <w:sz w:val="18"/>
          <w:szCs w:val="18"/>
        </w:rPr>
        <w:t>hno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g</w:t>
      </w:r>
      <w:r w:rsidR="00613019">
        <w:rPr>
          <w:rFonts w:ascii="Arial" w:eastAsia="Arial" w:hAnsi="Arial" w:cs="Arial"/>
          <w:color w:val="4D525A"/>
          <w:sz w:val="18"/>
          <w:szCs w:val="18"/>
        </w:rPr>
        <w:t>ies</w:t>
      </w:r>
      <w:r>
        <w:rPr>
          <w:rFonts w:ascii="Arial" w:eastAsia="Arial" w:hAnsi="Arial" w:cs="Arial"/>
          <w:color w:val="4D525A"/>
          <w:spacing w:val="23"/>
          <w:sz w:val="18"/>
          <w:szCs w:val="18"/>
        </w:rPr>
        <w:t xml:space="preserve"> </w:t>
      </w:r>
      <w:r w:rsidR="00613019">
        <w:rPr>
          <w:rFonts w:ascii="Arial" w:eastAsia="Arial" w:hAnsi="Arial" w:cs="Arial"/>
          <w:color w:val="4D525A"/>
          <w:spacing w:val="23"/>
          <w:sz w:val="18"/>
          <w:szCs w:val="18"/>
        </w:rPr>
        <w:t xml:space="preserve">to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e w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d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ud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nces</w:t>
      </w:r>
      <w:r w:rsidR="00613019">
        <w:rPr>
          <w:rFonts w:ascii="Arial" w:eastAsia="Arial" w:hAnsi="Arial" w:cs="Arial"/>
          <w:color w:val="4D525A"/>
          <w:sz w:val="18"/>
          <w:szCs w:val="18"/>
        </w:rPr>
        <w:t xml:space="preserve"> and collaborate with experts and peers around the world regarding technology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FC65BC">
      <w:pPr>
        <w:spacing w:before="6" w:after="0" w:line="120" w:lineRule="exact"/>
        <w:rPr>
          <w:sz w:val="12"/>
          <w:szCs w:val="12"/>
        </w:rPr>
      </w:pPr>
    </w:p>
    <w:p w:rsidR="00FC65BC" w:rsidRDefault="00FC65BC" w:rsidP="00FC65BC">
      <w:pPr>
        <w:spacing w:after="0" w:line="277" w:lineRule="auto"/>
        <w:ind w:left="240" w:right="40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2"/>
          <w:w w:val="98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w w:val="98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t</w:t>
      </w:r>
      <w:proofErr w:type="gramEnd"/>
      <w:r>
        <w:rPr>
          <w:rFonts w:ascii="Arial" w:eastAsia="Arial" w:hAnsi="Arial" w:cs="Arial"/>
          <w:color w:val="4D525A"/>
          <w:spacing w:val="-3"/>
          <w:w w:val="9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7"/>
          <w:w w:val="106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c</w:t>
      </w:r>
      <w:proofErr w:type="spellEnd"/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proofErr w:type="spellEnd"/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 w:rsidR="00613019">
        <w:rPr>
          <w:rFonts w:ascii="Arial" w:eastAsia="Arial" w:hAnsi="Arial" w:cs="Arial"/>
          <w:color w:val="4D525A"/>
          <w:spacing w:val="5"/>
          <w:sz w:val="18"/>
          <w:szCs w:val="18"/>
        </w:rPr>
        <w:t>application of technology a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un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 w:rsidR="00613019">
        <w:rPr>
          <w:rFonts w:ascii="Arial" w:eastAsia="Arial" w:hAnsi="Arial" w:cs="Arial"/>
          <w:color w:val="4D525A"/>
          <w:w w:val="109"/>
          <w:sz w:val="18"/>
          <w:szCs w:val="18"/>
        </w:rPr>
        <w:t xml:space="preserve">g </w:t>
      </w:r>
      <w:r>
        <w:rPr>
          <w:rFonts w:ascii="Arial" w:eastAsia="Arial" w:hAnsi="Arial" w:cs="Arial"/>
          <w:color w:val="4D525A"/>
          <w:sz w:val="18"/>
          <w:szCs w:val="18"/>
        </w:rPr>
        <w:t>in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 w:rsidR="00613019">
        <w:rPr>
          <w:rFonts w:ascii="Arial" w:eastAsia="Arial" w:hAnsi="Arial" w:cs="Arial"/>
          <w:color w:val="4D525A"/>
          <w:sz w:val="18"/>
          <w:szCs w:val="18"/>
        </w:rPr>
        <w:t xml:space="preserve"> technologically diverse </w:t>
      </w:r>
      <w:r>
        <w:rPr>
          <w:rFonts w:ascii="Arial" w:eastAsia="Arial" w:hAnsi="Arial" w:cs="Arial"/>
          <w:color w:val="4D525A"/>
          <w:spacing w:val="4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w</w:t>
      </w:r>
      <w:r>
        <w:rPr>
          <w:rFonts w:ascii="Arial" w:eastAsia="Arial" w:hAnsi="Arial" w:cs="Arial"/>
          <w:color w:val="4D525A"/>
          <w:w w:val="104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w w:val="104"/>
          <w:sz w:val="18"/>
          <w:szCs w:val="18"/>
        </w:rPr>
        <w:t>r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E71F11">
      <w:pPr>
        <w:spacing w:before="12" w:after="0" w:line="277" w:lineRule="auto"/>
        <w:ind w:left="240" w:right="1209" w:hanging="24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lastRenderedPageBreak/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d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proofErr w:type="gramEnd"/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ea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pp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i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es</w:t>
      </w:r>
      <w:r>
        <w:rPr>
          <w:rFonts w:ascii="Arial" w:eastAsia="Arial" w:hAnsi="Arial" w:cs="Arial"/>
          <w:color w:val="4D525A"/>
          <w:spacing w:val="3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or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 w:rsidR="00E71F11"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the appropriate use of technologies that enable personal or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0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101"/>
          <w:sz w:val="18"/>
          <w:szCs w:val="18"/>
        </w:rPr>
        <w:t>b</w:t>
      </w:r>
      <w:r>
        <w:rPr>
          <w:rFonts w:ascii="Arial" w:eastAsia="Arial" w:hAnsi="Arial" w:cs="Arial"/>
          <w:color w:val="4D525A"/>
          <w:w w:val="104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w w:val="104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05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w w:val="105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 w:rsidR="00E71F11">
        <w:rPr>
          <w:rFonts w:ascii="Arial" w:eastAsia="Arial" w:hAnsi="Arial" w:cs="Arial"/>
          <w:color w:val="4D525A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ha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i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o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 w:rsidR="00E71F11"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w w:val="112"/>
          <w:sz w:val="18"/>
          <w:szCs w:val="18"/>
        </w:rPr>
        <w:t>it</w:t>
      </w:r>
      <w:r>
        <w:rPr>
          <w:rFonts w:ascii="Arial" w:eastAsia="Arial" w:hAnsi="Arial" w:cs="Arial"/>
          <w:color w:val="4D525A"/>
          <w:spacing w:val="-1"/>
          <w:w w:val="11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85"/>
          <w:sz w:val="18"/>
          <w:szCs w:val="18"/>
        </w:rPr>
        <w:t>s</w:t>
      </w:r>
      <w:r w:rsidR="00E71F11">
        <w:rPr>
          <w:rFonts w:ascii="Arial" w:eastAsia="Arial" w:hAnsi="Arial" w:cs="Arial"/>
          <w:color w:val="4D525A"/>
          <w:w w:val="85"/>
          <w:sz w:val="18"/>
          <w:szCs w:val="18"/>
        </w:rPr>
        <w:t xml:space="preserve"> in a specific society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FC65BC">
      <w:pPr>
        <w:spacing w:before="7" w:after="0" w:line="150" w:lineRule="exact"/>
        <w:rPr>
          <w:sz w:val="15"/>
          <w:szCs w:val="15"/>
        </w:rPr>
      </w:pPr>
    </w:p>
    <w:p w:rsidR="00FC65BC" w:rsidRDefault="00FC65BC" w:rsidP="00FC65BC">
      <w:pPr>
        <w:spacing w:after="0" w:line="277" w:lineRule="auto"/>
        <w:ind w:left="240" w:right="1075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4"/>
          <w:w w:val="9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3"/>
          <w:w w:val="9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w w:val="91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w w:val="91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1"/>
          <w:sz w:val="18"/>
          <w:szCs w:val="18"/>
        </w:rPr>
        <w:t xml:space="preserve"> </w:t>
      </w:r>
      <w:r w:rsidR="00E71F11">
        <w:rPr>
          <w:rFonts w:ascii="Arial" w:eastAsia="Arial" w:hAnsi="Arial" w:cs="Arial"/>
          <w:color w:val="4D525A"/>
          <w:spacing w:val="2"/>
          <w:w w:val="91"/>
          <w:sz w:val="18"/>
          <w:szCs w:val="18"/>
        </w:rPr>
        <w:t xml:space="preserve">and evaluate technologies in a society using scientific evidence, technical advancements, and the potential for impact, taking into account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us 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6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proofErr w:type="spellEnd"/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1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 xml:space="preserve">l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eq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nces.</w:t>
      </w:r>
    </w:p>
    <w:p w:rsidR="00FC65BC" w:rsidRDefault="00FC65BC" w:rsidP="00FC65BC">
      <w:pPr>
        <w:spacing w:before="6" w:after="0" w:line="120" w:lineRule="exact"/>
        <w:rPr>
          <w:sz w:val="12"/>
          <w:szCs w:val="12"/>
        </w:rPr>
      </w:pPr>
    </w:p>
    <w:p w:rsidR="00FC65BC" w:rsidRDefault="00FC65BC" w:rsidP="00FC65BC">
      <w:pPr>
        <w:spacing w:after="0" w:line="277" w:lineRule="auto"/>
        <w:ind w:left="240" w:right="1086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="00E71F11">
        <w:rPr>
          <w:rFonts w:ascii="Arial" w:eastAsia="Arial" w:hAnsi="Arial" w:cs="Arial"/>
          <w:color w:val="4D525A"/>
          <w:sz w:val="18"/>
          <w:szCs w:val="18"/>
        </w:rPr>
        <w:t>Use</w:t>
      </w:r>
      <w:proofErr w:type="gramEnd"/>
      <w:r w:rsidR="00E71F11">
        <w:rPr>
          <w:rFonts w:ascii="Arial" w:eastAsia="Arial" w:hAnsi="Arial" w:cs="Arial"/>
          <w:color w:val="4D525A"/>
          <w:sz w:val="18"/>
          <w:szCs w:val="18"/>
        </w:rPr>
        <w:t xml:space="preserve"> technologies to personally or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pacing w:val="-1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l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>y</w:t>
      </w:r>
      <w:proofErr w:type="spellEnd"/>
      <w:r w:rsidR="00E71F11"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 act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in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ea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 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4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-3"/>
          <w:w w:val="94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94"/>
          <w:sz w:val="18"/>
          <w:szCs w:val="18"/>
        </w:rPr>
        <w:t>y</w:t>
      </w:r>
      <w:r>
        <w:rPr>
          <w:rFonts w:ascii="Arial" w:eastAsia="Arial" w:hAnsi="Arial" w:cs="Arial"/>
          <w:color w:val="4D525A"/>
          <w:w w:val="94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"/>
          <w:w w:val="9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u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 w:rsidR="00E71F11"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sustainable 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2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w w:val="96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19"/>
          <w:sz w:val="18"/>
          <w:szCs w:val="18"/>
        </w:rPr>
        <w:t xml:space="preserve">t 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g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104"/>
          <w:sz w:val="18"/>
          <w:szCs w:val="18"/>
        </w:rPr>
        <w:t xml:space="preserve">or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b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y</w:t>
      </w:r>
      <w:r>
        <w:rPr>
          <w:rFonts w:ascii="Arial" w:eastAsia="Arial" w:hAnsi="Arial" w:cs="Arial"/>
          <w:color w:val="4D525A"/>
          <w:spacing w:val="1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89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3"/>
          <w:w w:val="8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w w:val="89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89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w w:val="89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8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3"/>
          <w:w w:val="8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e i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ns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4"/>
          <w:sz w:val="18"/>
          <w:szCs w:val="18"/>
        </w:rPr>
        <w:t>k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FC65BC">
      <w:pPr>
        <w:spacing w:before="6" w:after="0" w:line="120" w:lineRule="exact"/>
        <w:rPr>
          <w:sz w:val="12"/>
          <w:szCs w:val="12"/>
        </w:rPr>
      </w:pPr>
    </w:p>
    <w:p w:rsidR="00FC65BC" w:rsidRDefault="00FC65BC" w:rsidP="00FC65BC">
      <w:pPr>
        <w:spacing w:after="0" w:line="277" w:lineRule="auto"/>
        <w:ind w:left="240" w:right="114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2"/>
          <w:w w:val="98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w w:val="98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t</w:t>
      </w:r>
      <w:proofErr w:type="gramEnd"/>
      <w:r>
        <w:rPr>
          <w:rFonts w:ascii="Arial" w:eastAsia="Arial" w:hAnsi="Arial" w:cs="Arial"/>
          <w:color w:val="4D525A"/>
          <w:spacing w:val="-3"/>
          <w:w w:val="9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 w:rsidR="00E71F11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how the use of technologies and their affect contribute to their capacity to advocate </w:t>
      </w:r>
      <w:r w:rsidR="00E71F11">
        <w:rPr>
          <w:rFonts w:ascii="Arial" w:eastAsia="Arial" w:hAnsi="Arial" w:cs="Arial"/>
          <w:color w:val="4D525A"/>
          <w:spacing w:val="1"/>
          <w:sz w:val="18"/>
          <w:szCs w:val="18"/>
        </w:rPr>
        <w:t>for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2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w w:val="96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proofErr w:type="spellEnd"/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2"/>
          <w:w w:val="96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, o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0"/>
          <w:w w:val="96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FC65BC" w:rsidRDefault="00FC65BC" w:rsidP="00FC65BC">
      <w:pPr>
        <w:spacing w:after="0"/>
        <w:sectPr w:rsidR="00FC65BC" w:rsidSect="008F3D87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3830" w:space="270"/>
            <w:col w:w="2290" w:space="130"/>
            <w:col w:w="2164" w:space="256"/>
            <w:col w:w="3300"/>
          </w:cols>
        </w:sectPr>
      </w:pPr>
    </w:p>
    <w:p w:rsidR="00FC65BC" w:rsidRDefault="00FC65BC" w:rsidP="00FC65BC">
      <w:pPr>
        <w:spacing w:before="8" w:after="0" w:line="110" w:lineRule="exact"/>
        <w:rPr>
          <w:sz w:val="11"/>
          <w:szCs w:val="11"/>
        </w:rPr>
      </w:pPr>
    </w:p>
    <w:p w:rsidR="00FC65BC" w:rsidRDefault="00FC65BC" w:rsidP="00FC65BC">
      <w:pPr>
        <w:spacing w:after="0" w:line="200" w:lineRule="exact"/>
        <w:rPr>
          <w:sz w:val="20"/>
          <w:szCs w:val="20"/>
        </w:rPr>
      </w:pPr>
    </w:p>
    <w:sectPr w:rsidR="00FC65BC" w:rsidSect="002322F7">
      <w:type w:val="continuous"/>
      <w:pgSz w:w="12240" w:h="15840"/>
      <w:pgMar w:top="965" w:right="187" w:bottom="432" w:left="187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4D1A" w:rsidRDefault="009F4D1A">
      <w:pPr>
        <w:spacing w:after="0" w:line="240" w:lineRule="auto"/>
      </w:pPr>
      <w:r>
        <w:separator/>
      </w:r>
    </w:p>
  </w:endnote>
  <w:endnote w:type="continuationSeparator" w:id="0">
    <w:p w:rsidR="009F4D1A" w:rsidRDefault="009F4D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MS PGothic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22F7" w:rsidRDefault="00EE2595" w:rsidP="002322F7">
    <w:pPr>
      <w:widowControl/>
      <w:shd w:val="clear" w:color="auto" w:fill="FFFFFF"/>
      <w:spacing w:before="28" w:after="0" w:line="221" w:lineRule="atLeast"/>
      <w:ind w:left="1440" w:right="720"/>
      <w:jc w:val="center"/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</w:pP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Adapted 2016 as part of a grant from the Longview </w:t>
    </w:r>
    <w:r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Foundation</w:t>
    </w: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; Adapted from:  The Global Competence </w:t>
    </w:r>
  </w:p>
  <w:p w:rsidR="002322F7" w:rsidRDefault="00EE2595" w:rsidP="002322F7">
    <w:pPr>
      <w:widowControl/>
      <w:shd w:val="clear" w:color="auto" w:fill="FFFFFF"/>
      <w:spacing w:before="28" w:after="0" w:line="221" w:lineRule="atLeast"/>
      <w:ind w:left="1440" w:right="720"/>
      <w:jc w:val="center"/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</w:pP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Matrix, Council of Chief State School Officers’ </w:t>
    </w:r>
    <w:proofErr w:type="spellStart"/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EdSteps</w:t>
    </w:r>
    <w:proofErr w:type="spellEnd"/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 Project in partnership with the Asia Society </w:t>
    </w:r>
  </w:p>
  <w:p w:rsidR="00EE2595" w:rsidRPr="00EE2595" w:rsidRDefault="00EE2595" w:rsidP="002322F7">
    <w:pPr>
      <w:widowControl/>
      <w:shd w:val="clear" w:color="auto" w:fill="FFFFFF"/>
      <w:spacing w:before="28" w:after="0" w:line="221" w:lineRule="atLeast"/>
      <w:ind w:left="1440" w:right="720"/>
      <w:jc w:val="center"/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</w:pP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Partnership for Global Learning (2011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4D1A" w:rsidRDefault="009F4D1A">
      <w:pPr>
        <w:spacing w:after="0" w:line="240" w:lineRule="auto"/>
      </w:pPr>
      <w:r>
        <w:separator/>
      </w:r>
    </w:p>
  </w:footnote>
  <w:footnote w:type="continuationSeparator" w:id="0">
    <w:p w:rsidR="009F4D1A" w:rsidRDefault="009F4D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-1109424233"/>
      <w:docPartObj>
        <w:docPartGallery w:val="Watermarks"/>
        <w:docPartUnique/>
      </w:docPartObj>
    </w:sdtPr>
    <w:sdtEndPr/>
    <w:sdtContent>
      <w:p w:rsidR="00246855" w:rsidRDefault="009F4D1A">
        <w:pPr>
          <w:spacing w:after="0" w:line="200" w:lineRule="exact"/>
          <w:rPr>
            <w:sz w:val="20"/>
            <w:szCs w:val="20"/>
          </w:rPr>
        </w:pPr>
        <w:r>
          <w:rPr>
            <w:noProof/>
            <w:sz w:val="20"/>
            <w:szCs w:val="20"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zIzNTc1MDA3tDBU0lEKTi0uzszPAykwrAUAoRA8mywAAAA="/>
  </w:docVars>
  <w:rsids>
    <w:rsidRoot w:val="00FC65BC"/>
    <w:rsid w:val="002322F7"/>
    <w:rsid w:val="00447D3E"/>
    <w:rsid w:val="005B016F"/>
    <w:rsid w:val="005F2F39"/>
    <w:rsid w:val="00613019"/>
    <w:rsid w:val="006B1CDF"/>
    <w:rsid w:val="008F3D87"/>
    <w:rsid w:val="009F4D1A"/>
    <w:rsid w:val="00A830DB"/>
    <w:rsid w:val="00E71F11"/>
    <w:rsid w:val="00EE2595"/>
    <w:rsid w:val="00FC6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5BC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65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5BC"/>
    <w:rPr>
      <w:rFonts w:ascii="Tahoma" w:eastAsiaTheme="minorHAnsi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E2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595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E2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595"/>
    <w:rPr>
      <w:rFonts w:eastAsiaTheme="minorHAns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5BC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65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5BC"/>
    <w:rPr>
      <w:rFonts w:ascii="Tahoma" w:eastAsiaTheme="minorHAnsi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E2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595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E2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595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A65FBAA8-6A0F-42D0-9C7F-A153652CE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36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install</cp:lastModifiedBy>
  <cp:revision>3</cp:revision>
  <cp:lastPrinted>2015-11-13T16:22:00Z</cp:lastPrinted>
  <dcterms:created xsi:type="dcterms:W3CDTF">2016-04-29T00:20:00Z</dcterms:created>
  <dcterms:modified xsi:type="dcterms:W3CDTF">2016-04-29T00:36:00Z</dcterms:modified>
</cp:coreProperties>
</file>